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AB762A" w:rsidP="00AB762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AB762A">
              <w:rPr>
                <w:rFonts w:ascii="Times New Roman" w:hAnsi="Times New Roman" w:cs="Times New Roman" w:hint="cs"/>
                <w:b/>
                <w:sz w:val="20"/>
                <w:szCs w:val="20"/>
              </w:rPr>
              <w:t>شهادة</w:t>
            </w:r>
            <w:proofErr w:type="spellEnd"/>
            <w:r w:rsidRPr="00AB76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AB762A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تفتيش</w:t>
            </w:r>
            <w:proofErr w:type="spellEnd"/>
            <w:r w:rsidRPr="00AB76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AB762A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شهادة</w:t>
            </w:r>
            <w:proofErr w:type="spellEnd"/>
            <w:r w:rsidRPr="00AB76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AB762A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مطابقة</w:t>
            </w:r>
            <w:proofErr w:type="spellEnd"/>
            <w:r w:rsidRPr="00AB76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AB762A">
              <w:rPr>
                <w:rFonts w:ascii="Times New Roman" w:hAnsi="Times New Roman" w:cs="Times New Roman" w:hint="cs"/>
                <w:b/>
                <w:sz w:val="20"/>
                <w:szCs w:val="20"/>
              </w:rPr>
              <w:t>لتصدير</w:t>
            </w:r>
            <w:proofErr w:type="spellEnd"/>
            <w:r w:rsidRPr="00AB76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AB762A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أسماك</w:t>
            </w:r>
            <w:proofErr w:type="spellEnd"/>
            <w:r w:rsidRPr="00AB76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AB762A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المنتجات</w:t>
            </w:r>
            <w:proofErr w:type="spellEnd"/>
            <w:r w:rsidRPr="00AB76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AB762A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بحرية</w:t>
            </w:r>
            <w:proofErr w:type="spellEnd"/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9A2041" w:rsidP="00CD78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A2041">
              <w:rPr>
                <w:rFonts w:ascii="Times New Roman" w:hAnsi="Times New Roman" w:cs="Times New Roman"/>
                <w:b/>
                <w:sz w:val="20"/>
                <w:szCs w:val="20"/>
              </w:rPr>
              <w:t>Inspection certificate and certificate of conformity for exportation of fish and marine products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C975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Point of </w:t>
            </w:r>
            <w:r w:rsidR="00CB04FA">
              <w:rPr>
                <w:rFonts w:ascii="Times New Roman" w:hAnsi="Times New Roman" w:cs="Times New Roman"/>
                <w:sz w:val="20"/>
                <w:szCs w:val="20"/>
              </w:rPr>
              <w:t>Exit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Point of </w:t>
                </w:r>
                <w:r w:rsidR="00C9757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it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C975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Country of </w:t>
            </w:r>
            <w:r w:rsidR="00CB04FA">
              <w:rPr>
                <w:rFonts w:ascii="Times New Roman" w:hAnsi="Times New Roman" w:cs="Times New Roman"/>
                <w:sz w:val="20"/>
                <w:szCs w:val="20"/>
              </w:rPr>
              <w:t>destination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Country of </w:t>
                </w:r>
                <w:r w:rsidR="00C9757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tinatio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C975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Country of </w:t>
            </w:r>
            <w:r w:rsidR="00CB04FA">
              <w:rPr>
                <w:rFonts w:ascii="Times New Roman" w:hAnsi="Times New Roman" w:cs="Times New Roman"/>
                <w:sz w:val="20"/>
                <w:szCs w:val="20"/>
              </w:rPr>
              <w:t>import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Country of </w:t>
                </w:r>
                <w:r w:rsidR="00C9757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2409"/>
        <w:gridCol w:w="2127"/>
        <w:gridCol w:w="2409"/>
      </w:tblGrid>
      <w:tr w:rsidR="00483FE6" w:rsidRPr="007363BC" w:rsidTr="00483FE6">
        <w:tc>
          <w:tcPr>
            <w:tcW w:w="2235" w:type="dxa"/>
          </w:tcPr>
          <w:p w:rsidR="00483FE6" w:rsidRPr="007363BC" w:rsidRDefault="00483FE6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2409" w:type="dxa"/>
          </w:tcPr>
          <w:p w:rsidR="00483FE6" w:rsidRPr="007363BC" w:rsidRDefault="00483FE6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127" w:type="dxa"/>
          </w:tcPr>
          <w:p w:rsidR="00483FE6" w:rsidRPr="007363BC" w:rsidRDefault="00483FE6" w:rsidP="00876B51">
            <w:pPr>
              <w:ind w:left="-5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pecies:</w:t>
            </w:r>
          </w:p>
        </w:tc>
        <w:tc>
          <w:tcPr>
            <w:tcW w:w="2409" w:type="dxa"/>
          </w:tcPr>
          <w:p w:rsidR="00483FE6" w:rsidRPr="007363BC" w:rsidRDefault="00483FE6" w:rsidP="00483FE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umber of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nimal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s:</w:t>
            </w:r>
          </w:p>
        </w:tc>
      </w:tr>
      <w:tr w:rsidR="00483FE6" w:rsidRPr="007363BC" w:rsidTr="00483FE6">
        <w:tc>
          <w:tcPr>
            <w:tcW w:w="2235" w:type="dxa"/>
          </w:tcPr>
          <w:p w:rsidR="00483FE6" w:rsidRPr="007363BC" w:rsidRDefault="00D42CB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9D46DB925431401499A98680458FC820"/>
                </w:placeholder>
                <w:text/>
              </w:sdtPr>
              <w:sdtEndPr/>
              <w:sdtContent>
                <w:r w:rsidR="00483FE6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409" w:type="dxa"/>
          </w:tcPr>
          <w:p w:rsidR="00483FE6" w:rsidRPr="007363BC" w:rsidRDefault="00D42CB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E88D727CDC864C228646581E5BBC716A"/>
                </w:placeholder>
                <w:showingPlcHdr/>
                <w:text/>
              </w:sdtPr>
              <w:sdtEndPr/>
              <w:sdtContent>
                <w:r w:rsidR="00483FE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2127" w:type="dxa"/>
          </w:tcPr>
          <w:p w:rsidR="00483FE6" w:rsidRDefault="00D42CB5" w:rsidP="00876B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89867543"/>
                <w:placeholder>
                  <w:docPart w:val="82EE03667DC344C5822C25955619B49E"/>
                </w:placeholder>
                <w:showingPlcHdr/>
                <w:text/>
              </w:sdtPr>
              <w:sdtEndPr/>
              <w:sdtContent>
                <w:r w:rsidR="00483FE6" w:rsidRPr="00876B5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Species</w:t>
                </w:r>
              </w:sdtContent>
            </w:sdt>
          </w:p>
        </w:tc>
        <w:tc>
          <w:tcPr>
            <w:tcW w:w="2409" w:type="dxa"/>
          </w:tcPr>
          <w:p w:rsidR="00483FE6" w:rsidRPr="007363BC" w:rsidRDefault="00D42CB5" w:rsidP="00CB04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1677847"/>
                <w:placeholder>
                  <w:docPart w:val="A5E7E25D680F49A591205B28862A2C68"/>
                </w:placeholder>
                <w:showingPlcHdr/>
                <w:text/>
              </w:sdtPr>
              <w:sdtEndPr/>
              <w:sdtContent>
                <w:r w:rsidR="00483FE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Number of </w:t>
                </w:r>
                <w:r w:rsidR="00CB04F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animals</w:t>
                </w:r>
              </w:sdtContent>
            </w:sdt>
          </w:p>
        </w:tc>
      </w:tr>
      <w:tr w:rsidR="00483FE6" w:rsidRPr="007363BC" w:rsidTr="00483FE6">
        <w:tc>
          <w:tcPr>
            <w:tcW w:w="2235" w:type="dxa"/>
          </w:tcPr>
          <w:p w:rsidR="00483FE6" w:rsidRPr="007363BC" w:rsidRDefault="00D42CB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1CFA8EDAC4BB48AAB3E714AE7D3AB91D"/>
                </w:placeholder>
                <w:text/>
              </w:sdtPr>
              <w:sdtEndPr/>
              <w:sdtContent>
                <w:r w:rsidR="00483FE6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409" w:type="dxa"/>
          </w:tcPr>
          <w:p w:rsidR="00483FE6" w:rsidRPr="007363BC" w:rsidRDefault="00D42CB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AE3DD54FEDC046ABB62339DE9BD86A55"/>
                </w:placeholder>
                <w:showingPlcHdr/>
                <w:text/>
              </w:sdtPr>
              <w:sdtEndPr/>
              <w:sdtContent>
                <w:r w:rsidR="00483FE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2127" w:type="dxa"/>
          </w:tcPr>
          <w:p w:rsidR="00483FE6" w:rsidRDefault="00D42CB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671572709"/>
                <w:placeholder>
                  <w:docPart w:val="5016B42EEB964C8A9CA4E09CC968D1CB"/>
                </w:placeholder>
                <w:showingPlcHdr/>
                <w:text/>
              </w:sdtPr>
              <w:sdtEndPr/>
              <w:sdtContent>
                <w:r w:rsidR="00483FE6" w:rsidRPr="00876B5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Species</w:t>
                </w:r>
              </w:sdtContent>
            </w:sdt>
          </w:p>
        </w:tc>
        <w:tc>
          <w:tcPr>
            <w:tcW w:w="2409" w:type="dxa"/>
          </w:tcPr>
          <w:p w:rsidR="00483FE6" w:rsidRPr="007363BC" w:rsidRDefault="00D42CB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535082268"/>
                <w:placeholder>
                  <w:docPart w:val="064FE398757843E595339AFBF4FD0D7E"/>
                </w:placeholder>
                <w:showingPlcHdr/>
                <w:text/>
              </w:sdtPr>
              <w:sdtEndPr/>
              <w:sdtContent>
                <w:r w:rsidR="00CB04F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animals</w:t>
                </w:r>
              </w:sdtContent>
            </w:sdt>
          </w:p>
        </w:tc>
      </w:tr>
      <w:tr w:rsidR="00483FE6" w:rsidRPr="007363BC" w:rsidTr="00483FE6">
        <w:tc>
          <w:tcPr>
            <w:tcW w:w="2235" w:type="dxa"/>
          </w:tcPr>
          <w:p w:rsidR="00483FE6" w:rsidRPr="007363BC" w:rsidRDefault="00D42CB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2D21C36BAF714C0B9DDA393DE6198FA5"/>
                </w:placeholder>
                <w:showingPlcHdr/>
                <w:text/>
              </w:sdtPr>
              <w:sdtEndPr/>
              <w:sdtContent>
                <w:r w:rsidR="00483FE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409" w:type="dxa"/>
          </w:tcPr>
          <w:p w:rsidR="00483FE6" w:rsidRPr="007363BC" w:rsidRDefault="00D42CB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042F78D0CA9C42059DF015FA555344F0"/>
                </w:placeholder>
                <w:showingPlcHdr/>
                <w:text/>
              </w:sdtPr>
              <w:sdtEndPr/>
              <w:sdtContent>
                <w:r w:rsidR="00483FE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2127" w:type="dxa"/>
          </w:tcPr>
          <w:p w:rsidR="00483FE6" w:rsidRDefault="00D42CB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828261106"/>
                <w:placeholder>
                  <w:docPart w:val="8C586E63D3B64E2FAF7EB81FFFF81FB8"/>
                </w:placeholder>
                <w:showingPlcHdr/>
                <w:text/>
              </w:sdtPr>
              <w:sdtEndPr/>
              <w:sdtContent>
                <w:r w:rsidR="00483FE6" w:rsidRPr="00876B5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Species</w:t>
                </w:r>
              </w:sdtContent>
            </w:sdt>
          </w:p>
        </w:tc>
        <w:tc>
          <w:tcPr>
            <w:tcW w:w="2409" w:type="dxa"/>
          </w:tcPr>
          <w:p w:rsidR="00483FE6" w:rsidRPr="007363BC" w:rsidRDefault="00D42CB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279793153"/>
                <w:placeholder>
                  <w:docPart w:val="F91A003287364AE98DBEA85187D032D1"/>
                </w:placeholder>
                <w:showingPlcHdr/>
                <w:text/>
              </w:sdtPr>
              <w:sdtEndPr/>
              <w:sdtContent>
                <w:r w:rsidR="00CB04F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animals</w:t>
                </w:r>
              </w:sdtContent>
            </w:sdt>
          </w:p>
        </w:tc>
      </w:tr>
      <w:tr w:rsidR="00483FE6" w:rsidRPr="007363BC" w:rsidTr="00483FE6">
        <w:tc>
          <w:tcPr>
            <w:tcW w:w="2235" w:type="dxa"/>
          </w:tcPr>
          <w:p w:rsidR="00483FE6" w:rsidRPr="007363BC" w:rsidRDefault="00D42CB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477821D61934498EBF802B6F08A1C8A0"/>
                </w:placeholder>
                <w:showingPlcHdr/>
                <w:text/>
              </w:sdtPr>
              <w:sdtEndPr/>
              <w:sdtContent>
                <w:r w:rsidR="00483FE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409" w:type="dxa"/>
          </w:tcPr>
          <w:p w:rsidR="00483FE6" w:rsidRPr="007363BC" w:rsidRDefault="00D42CB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18EA21067ABA4B009FCDD46CBC3AFDD9"/>
                </w:placeholder>
                <w:showingPlcHdr/>
                <w:text/>
              </w:sdtPr>
              <w:sdtEndPr/>
              <w:sdtContent>
                <w:r w:rsidR="00483FE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2127" w:type="dxa"/>
          </w:tcPr>
          <w:p w:rsidR="00483FE6" w:rsidRDefault="00D42CB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22056366"/>
                <w:placeholder>
                  <w:docPart w:val="5F16D5E4B20D435DAA551392C79DC46F"/>
                </w:placeholder>
                <w:showingPlcHdr/>
                <w:text/>
              </w:sdtPr>
              <w:sdtEndPr/>
              <w:sdtContent>
                <w:r w:rsidR="00483FE6" w:rsidRPr="00876B5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Species</w:t>
                </w:r>
              </w:sdtContent>
            </w:sdt>
          </w:p>
        </w:tc>
        <w:tc>
          <w:tcPr>
            <w:tcW w:w="2409" w:type="dxa"/>
          </w:tcPr>
          <w:p w:rsidR="00483FE6" w:rsidRPr="007363BC" w:rsidRDefault="00D42CB5" w:rsidP="00CB04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808387374"/>
                <w:placeholder>
                  <w:docPart w:val="7313DE0EDC6F499AA71C1646988F7011"/>
                </w:placeholder>
                <w:showingPlcHdr/>
                <w:text/>
              </w:sdtPr>
              <w:sdtEndPr/>
              <w:sdtContent>
                <w:r w:rsidR="00CB04F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animals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AE07B3" w:rsidTr="00483C80">
        <w:tc>
          <w:tcPr>
            <w:tcW w:w="5050" w:type="dxa"/>
          </w:tcPr>
          <w:p w:rsidR="00AE07B3" w:rsidRDefault="00B01BC3" w:rsidP="00B01B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uarantine</w:t>
            </w:r>
            <w:r w:rsidR="00AE07B3">
              <w:rPr>
                <w:rFonts w:ascii="Times New Roman" w:hAnsi="Times New Roman" w:cs="Times New Roman"/>
                <w:sz w:val="20"/>
                <w:szCs w:val="20"/>
              </w:rPr>
              <w:t xml:space="preserve"> facilit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92386477"/>
                <w:placeholder>
                  <w:docPart w:val="D768203606594F0587D6B1EDAAD4271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Quarantine</w:t>
                </w:r>
                <w:r w:rsidR="00AE07B3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facility</w:t>
                </w:r>
              </w:sdtContent>
            </w:sdt>
          </w:p>
        </w:tc>
        <w:tc>
          <w:tcPr>
            <w:tcW w:w="4193" w:type="dxa"/>
          </w:tcPr>
          <w:p w:rsidR="00AE07B3" w:rsidRPr="007363BC" w:rsidRDefault="00AE07B3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483C80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62B1B559A70348D5B617358A50D1DB2C"/>
                </w:placeholder>
                <w:showingPlcHdr/>
                <w:comboBox>
                  <w:listItem w:value="Choose an item."/>
                  <w:listItem w:displayText="Furter production" w:value="Furter production"/>
                  <w:listItem w:displayText="Human consumption" w:value="Human consumption"/>
                  <w:listItem w:displayText="Other" w:value="Other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61380F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700A6C24306F4A2880C68ADAEA59396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9A2041" w:rsidTr="009A2041">
        <w:tc>
          <w:tcPr>
            <w:tcW w:w="4621" w:type="dxa"/>
          </w:tcPr>
          <w:p w:rsidR="009A2041" w:rsidRDefault="009A2041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hysical examination:  Yes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133255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73155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622" w:type="dxa"/>
          </w:tcPr>
          <w:p w:rsidR="009A2041" w:rsidRDefault="009A2041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610F" w:rsidTr="009A2041">
        <w:tc>
          <w:tcPr>
            <w:tcW w:w="4621" w:type="dxa"/>
          </w:tcPr>
          <w:p w:rsidR="00A8610F" w:rsidRDefault="00AB762A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cumentary</w:t>
            </w:r>
            <w:r w:rsidR="00A8610F">
              <w:rPr>
                <w:rFonts w:ascii="Times New Roman" w:hAnsi="Times New Roman" w:cs="Times New Roman"/>
                <w:sz w:val="20"/>
                <w:szCs w:val="20"/>
              </w:rPr>
              <w:t xml:space="preserve"> examination: Yes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11197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610F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A8610F">
              <w:rPr>
                <w:rFonts w:ascii="Times New Roman" w:hAnsi="Times New Roman" w:cs="Times New Roman"/>
                <w:sz w:val="20"/>
                <w:szCs w:val="20"/>
              </w:rPr>
              <w:t xml:space="preserve"> No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511141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610F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622" w:type="dxa"/>
          </w:tcPr>
          <w:p w:rsidR="00A8610F" w:rsidRDefault="00A8610F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2041" w:rsidTr="009A2041">
        <w:tc>
          <w:tcPr>
            <w:tcW w:w="4621" w:type="dxa"/>
          </w:tcPr>
          <w:p w:rsidR="009A2041" w:rsidRDefault="009A2041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Laboratory exams </w:t>
            </w:r>
            <w:r w:rsidR="003C53BE">
              <w:rPr>
                <w:rFonts w:ascii="Times New Roman" w:hAnsi="Times New Roman" w:cs="Times New Roman"/>
                <w:sz w:val="20"/>
                <w:szCs w:val="20"/>
              </w:rPr>
              <w:t>perform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: Yes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127770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89841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622" w:type="dxa"/>
          </w:tcPr>
          <w:p w:rsidR="009A2041" w:rsidRDefault="009A2041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2041" w:rsidTr="009A2041">
        <w:tc>
          <w:tcPr>
            <w:tcW w:w="4621" w:type="dxa"/>
          </w:tcPr>
          <w:p w:rsidR="009A2041" w:rsidRDefault="009A2041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yes, are results </w:t>
            </w:r>
            <w:r w:rsidR="003C53BE">
              <w:rPr>
                <w:rFonts w:ascii="Times New Roman" w:hAnsi="Times New Roman" w:cs="Times New Roman"/>
                <w:sz w:val="20"/>
                <w:szCs w:val="20"/>
              </w:rPr>
              <w:t>enclos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: Yes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15045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110659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622" w:type="dxa"/>
          </w:tcPr>
          <w:p w:rsidR="009A2041" w:rsidRDefault="009A2041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9A2041" w:rsidRPr="00C50182" w:rsidRDefault="009A2041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A8610F" w:rsidP="004A0DF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 identification of corresponding authority at the point of export: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</w:t>
            </w:r>
            <w:r w:rsidR="00A8610F">
              <w:rPr>
                <w:rFonts w:ascii="Times New Roman" w:hAnsi="Times New Roman" w:cs="Times New Roman"/>
                <w:sz w:val="20"/>
                <w:szCs w:val="20"/>
              </w:rPr>
              <w:t>inspection</w:t>
            </w: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C50182" w:rsidRPr="00C50182" w:rsidRDefault="00D42CB5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</w:t>
            </w:r>
            <w:r w:rsidR="00A8610F">
              <w:rPr>
                <w:rFonts w:ascii="Times New Roman" w:hAnsi="Times New Roman" w:cs="Times New Roman"/>
                <w:sz w:val="20"/>
                <w:szCs w:val="20"/>
              </w:rPr>
              <w:t>inspector</w:t>
            </w: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C50182" w:rsidRDefault="00D42CB5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showingPlcHdr/>
                <w:text/>
              </w:sdtPr>
              <w:sdtEndPr/>
              <w:sdtContent>
                <w:r w:rsidR="00A8610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inspector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2CB5" w:rsidRDefault="00D42CB5" w:rsidP="00710270">
      <w:pPr>
        <w:spacing w:after="0" w:line="240" w:lineRule="auto"/>
      </w:pPr>
      <w:r>
        <w:separator/>
      </w:r>
    </w:p>
  </w:endnote>
  <w:endnote w:type="continuationSeparator" w:id="0">
    <w:p w:rsidR="00D42CB5" w:rsidRDefault="00D42CB5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2CB5" w:rsidRDefault="00D42CB5" w:rsidP="00710270">
      <w:pPr>
        <w:spacing w:after="0" w:line="240" w:lineRule="auto"/>
      </w:pPr>
      <w:r>
        <w:separator/>
      </w:r>
    </w:p>
  </w:footnote>
  <w:footnote w:type="continuationSeparator" w:id="0">
    <w:p w:rsidR="00D42CB5" w:rsidRDefault="00D42CB5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AB762A" w:rsidRPr="001E3407" w:rsidTr="00706FBA">
      <w:tc>
        <w:tcPr>
          <w:tcW w:w="3794" w:type="dxa"/>
          <w:vAlign w:val="center"/>
        </w:tcPr>
        <w:p w:rsidR="00AB762A" w:rsidRPr="00843E4B" w:rsidRDefault="00AB762A" w:rsidP="00706FBA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AB762A" w:rsidRPr="001E3407" w:rsidRDefault="00AB762A" w:rsidP="00706FBA">
          <w:pPr>
            <w:pStyle w:val="Header"/>
            <w:rPr>
              <w:sz w:val="21"/>
              <w:szCs w:val="21"/>
            </w:rPr>
          </w:pPr>
          <w:r w:rsidRPr="00A40727">
            <w:rPr>
              <w:rFonts w:ascii="Times New Roman" w:hAnsi="Times New Roman" w:cs="Times New Roman"/>
              <w:sz w:val="20"/>
              <w:szCs w:val="21"/>
            </w:rPr>
            <w:t>Yemeni Standardization and Metrology Organization (YSMO)</w:t>
          </w:r>
          <w:r>
            <w:rPr>
              <w:rFonts w:ascii="Times New Roman" w:hAnsi="Times New Roman" w:cs="Times New Roman"/>
              <w:sz w:val="20"/>
              <w:szCs w:val="21"/>
            </w:rPr>
            <w:t xml:space="preserve">- </w:t>
          </w:r>
          <w:r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AB762A" w:rsidRPr="001E3407" w:rsidRDefault="00AB762A" w:rsidP="00706FBA">
          <w:pPr>
            <w:pStyle w:val="Header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59264" behindDoc="0" locked="0" layoutInCell="1" allowOverlap="1" wp14:anchorId="4F4F97DC" wp14:editId="3B81A378">
                <wp:simplePos x="0" y="0"/>
                <wp:positionH relativeFrom="column">
                  <wp:posOffset>239119</wp:posOffset>
                </wp:positionH>
                <wp:positionV relativeFrom="paragraph">
                  <wp:posOffset>9901</wp:posOffset>
                </wp:positionV>
                <wp:extent cx="431321" cy="422689"/>
                <wp:effectExtent l="0" t="0" r="6985" b="0"/>
                <wp:wrapNone/>
                <wp:docPr id="2" name="Picture 2" descr="نسخ من شعار الهيئ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2" descr="نسخ من شعار الهيئ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1321" cy="42268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417" w:type="dxa"/>
          <w:vAlign w:val="center"/>
        </w:tcPr>
        <w:p w:rsidR="00AB762A" w:rsidRPr="00904C38" w:rsidRDefault="00AB762A" w:rsidP="00706FBA">
          <w:pPr>
            <w:bidi/>
            <w:spacing w:line="192" w:lineRule="auto"/>
            <w:jc w:val="center"/>
            <w:rPr>
              <w:rFonts w:cs="SKR HEAD1"/>
              <w:sz w:val="26"/>
              <w:rtl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2336" behindDoc="0" locked="0" layoutInCell="1" allowOverlap="1" wp14:anchorId="7769168C" wp14:editId="1592DE8A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7" name="Picture 7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1312" behindDoc="0" locked="0" layoutInCell="1" allowOverlap="1" wp14:anchorId="3E701A57" wp14:editId="6DAF5D03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6" name="Picture 6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0288" behindDoc="0" locked="0" layoutInCell="1" allowOverlap="1" wp14:anchorId="7B901B05" wp14:editId="62699469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5" name="Picture 5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4C38">
            <w:rPr>
              <w:rFonts w:cs="SKR HEAD1"/>
              <w:sz w:val="26"/>
              <w:szCs w:val="28"/>
              <w:rtl/>
            </w:rPr>
            <w:t xml:space="preserve"> الهيئ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اليمني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للمواصفات والمقاييس</w:t>
          </w:r>
        </w:p>
        <w:p w:rsidR="00AB762A" w:rsidRPr="00615260" w:rsidRDefault="00AB762A" w:rsidP="00706FBA">
          <w:pPr>
            <w:bidi/>
            <w:spacing w:line="192" w:lineRule="auto"/>
            <w:jc w:val="center"/>
            <w:rPr>
              <w:rFonts w:cs="SKR HEAD1"/>
              <w:sz w:val="26"/>
              <w:u w:val="single"/>
            </w:rPr>
          </w:pPr>
          <w:r w:rsidRPr="00613283">
            <w:rPr>
              <w:rFonts w:cs="SKR HEAD1"/>
              <w:sz w:val="26"/>
              <w:szCs w:val="28"/>
              <w:rtl/>
            </w:rPr>
            <w:t xml:space="preserve">وضبط </w:t>
          </w:r>
          <w:r w:rsidRPr="00613283">
            <w:rPr>
              <w:rFonts w:cs="SKR HEAD1" w:hint="cs"/>
              <w:sz w:val="26"/>
              <w:szCs w:val="28"/>
              <w:rtl/>
            </w:rPr>
            <w:t>الجودة</w:t>
          </w: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7KgSOFjNsYZtNX4BWwYA0pR6L8o=" w:salt="ceCXTdnBa/Tl4SvzrkKAE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97575"/>
    <w:rsid w:val="000B09A0"/>
    <w:rsid w:val="000B4BED"/>
    <w:rsid w:val="000F6A59"/>
    <w:rsid w:val="00101127"/>
    <w:rsid w:val="0010550A"/>
    <w:rsid w:val="0013345D"/>
    <w:rsid w:val="00186A73"/>
    <w:rsid w:val="00191DA8"/>
    <w:rsid w:val="001E3407"/>
    <w:rsid w:val="001F0E9E"/>
    <w:rsid w:val="00205C1C"/>
    <w:rsid w:val="00227769"/>
    <w:rsid w:val="00230065"/>
    <w:rsid w:val="00237F98"/>
    <w:rsid w:val="00264441"/>
    <w:rsid w:val="0028747F"/>
    <w:rsid w:val="002B5461"/>
    <w:rsid w:val="002C1205"/>
    <w:rsid w:val="00306223"/>
    <w:rsid w:val="00343A7A"/>
    <w:rsid w:val="003620A3"/>
    <w:rsid w:val="003C0F38"/>
    <w:rsid w:val="003C53BE"/>
    <w:rsid w:val="003E58D1"/>
    <w:rsid w:val="003F619B"/>
    <w:rsid w:val="003F796A"/>
    <w:rsid w:val="00481CF9"/>
    <w:rsid w:val="00483FE6"/>
    <w:rsid w:val="004871EC"/>
    <w:rsid w:val="004A0DF7"/>
    <w:rsid w:val="004E2FDF"/>
    <w:rsid w:val="004E47F2"/>
    <w:rsid w:val="004F68C3"/>
    <w:rsid w:val="00505ABA"/>
    <w:rsid w:val="00555C72"/>
    <w:rsid w:val="005A4A84"/>
    <w:rsid w:val="005E0320"/>
    <w:rsid w:val="00683C55"/>
    <w:rsid w:val="00685AD8"/>
    <w:rsid w:val="006A1A40"/>
    <w:rsid w:val="006D622C"/>
    <w:rsid w:val="006F5AD7"/>
    <w:rsid w:val="00701D09"/>
    <w:rsid w:val="0070519E"/>
    <w:rsid w:val="00710270"/>
    <w:rsid w:val="00714BC2"/>
    <w:rsid w:val="007363BC"/>
    <w:rsid w:val="0074525C"/>
    <w:rsid w:val="007D5F7A"/>
    <w:rsid w:val="007E5407"/>
    <w:rsid w:val="007F2861"/>
    <w:rsid w:val="00820A18"/>
    <w:rsid w:val="00843617"/>
    <w:rsid w:val="00843E4B"/>
    <w:rsid w:val="008637FF"/>
    <w:rsid w:val="00874A32"/>
    <w:rsid w:val="00876B51"/>
    <w:rsid w:val="00896677"/>
    <w:rsid w:val="008A3D15"/>
    <w:rsid w:val="008A7C5C"/>
    <w:rsid w:val="008C627A"/>
    <w:rsid w:val="00915AD7"/>
    <w:rsid w:val="00976C50"/>
    <w:rsid w:val="009A2041"/>
    <w:rsid w:val="009B5870"/>
    <w:rsid w:val="009F2F6F"/>
    <w:rsid w:val="00A03777"/>
    <w:rsid w:val="00A277AA"/>
    <w:rsid w:val="00A637B8"/>
    <w:rsid w:val="00A820A0"/>
    <w:rsid w:val="00A8610F"/>
    <w:rsid w:val="00AA1751"/>
    <w:rsid w:val="00AA3943"/>
    <w:rsid w:val="00AB762A"/>
    <w:rsid w:val="00AE07B3"/>
    <w:rsid w:val="00B01BC3"/>
    <w:rsid w:val="00B126AA"/>
    <w:rsid w:val="00B26A24"/>
    <w:rsid w:val="00BA06A7"/>
    <w:rsid w:val="00BC4167"/>
    <w:rsid w:val="00BC721B"/>
    <w:rsid w:val="00BD6CF9"/>
    <w:rsid w:val="00BE5936"/>
    <w:rsid w:val="00BF3147"/>
    <w:rsid w:val="00C157FC"/>
    <w:rsid w:val="00C50182"/>
    <w:rsid w:val="00C61BA7"/>
    <w:rsid w:val="00C72482"/>
    <w:rsid w:val="00C87759"/>
    <w:rsid w:val="00C97576"/>
    <w:rsid w:val="00CB04FA"/>
    <w:rsid w:val="00CD78B0"/>
    <w:rsid w:val="00D0476F"/>
    <w:rsid w:val="00D20F26"/>
    <w:rsid w:val="00D26A41"/>
    <w:rsid w:val="00D42CB5"/>
    <w:rsid w:val="00D45887"/>
    <w:rsid w:val="00D55136"/>
    <w:rsid w:val="00D646B2"/>
    <w:rsid w:val="00DC0CF7"/>
    <w:rsid w:val="00E21E3F"/>
    <w:rsid w:val="00E23958"/>
    <w:rsid w:val="00E64E4B"/>
    <w:rsid w:val="00E75CF1"/>
    <w:rsid w:val="00E7674D"/>
    <w:rsid w:val="00EA2B2E"/>
    <w:rsid w:val="00ED27A7"/>
    <w:rsid w:val="00ED7501"/>
    <w:rsid w:val="00EE07A1"/>
    <w:rsid w:val="00EF52B9"/>
    <w:rsid w:val="00F15544"/>
    <w:rsid w:val="00F34A65"/>
    <w:rsid w:val="00F539B5"/>
    <w:rsid w:val="00F76C3F"/>
    <w:rsid w:val="00F77C4C"/>
    <w:rsid w:val="00F92EFD"/>
    <w:rsid w:val="00F938DA"/>
    <w:rsid w:val="00F96EE4"/>
    <w:rsid w:val="00FA0EF5"/>
    <w:rsid w:val="00FC5251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236DA6" w:rsidP="00236DA6">
          <w:pPr>
            <w:pStyle w:val="E7B9E02F5DFD47149D8FA91562BCC4D785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236DA6" w:rsidP="00236DA6">
          <w:pPr>
            <w:pStyle w:val="348FA061EE3C49ACAE41AEBD74E67BFB67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236DA6" w:rsidP="00236DA6">
          <w:pPr>
            <w:pStyle w:val="5E6E5BFE325243B99A437EBE6734EE8364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236DA6" w:rsidP="00236DA6">
          <w:pPr>
            <w:pStyle w:val="8BFBF4B9CAF84A3E9019E5F9BFB7EDBA4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xit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236DA6" w:rsidP="00236DA6">
          <w:pPr>
            <w:pStyle w:val="3D85344DC7FE420E9D156A3EA472580F4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destinatio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236DA6" w:rsidP="00236DA6">
          <w:pPr>
            <w:pStyle w:val="480EC0956E414A1EB754429E14ECECE64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import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236DA6" w:rsidP="00236DA6">
          <w:pPr>
            <w:pStyle w:val="CA2FAA98065D45E6A7B7DF7E49ADF15224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62B1B559A70348D5B617358A50D1D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67343-70DC-454C-A38A-B5A6077AF8A2}"/>
      </w:docPartPr>
      <w:docPartBody>
        <w:p w:rsidR="007D0436" w:rsidRDefault="00236DA6" w:rsidP="00236DA6">
          <w:pPr>
            <w:pStyle w:val="62B1B559A70348D5B617358A50D1DB2C14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700A6C24306F4A2880C68ADAEA593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90AFF-896B-4A19-9A85-AF93770960DF}"/>
      </w:docPartPr>
      <w:docPartBody>
        <w:p w:rsidR="007D0436" w:rsidRDefault="00236DA6" w:rsidP="00236DA6">
          <w:pPr>
            <w:pStyle w:val="700A6C24306F4A2880C68ADAEA59396D1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  <w:docPart>
      <w:docPartPr>
        <w:name w:val="D768203606594F0587D6B1EDAAD4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2CDAF-AAD7-4068-8C42-20D57BA5CEBD}"/>
      </w:docPartPr>
      <w:docPartBody>
        <w:p w:rsidR="00AB401E" w:rsidRDefault="00236DA6" w:rsidP="00236DA6">
          <w:pPr>
            <w:pStyle w:val="D768203606594F0587D6B1EDAAD4271B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Quarantine facility</w:t>
          </w:r>
        </w:p>
      </w:docPartBody>
    </w:docPart>
    <w:docPart>
      <w:docPartPr>
        <w:name w:val="9D46DB925431401499A98680458FC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88E7D-8631-45A9-8348-3C6E913E48B4}"/>
      </w:docPartPr>
      <w:docPartBody>
        <w:p w:rsidR="005C69C5" w:rsidRDefault="00BB3052" w:rsidP="00BB3052">
          <w:pPr>
            <w:pStyle w:val="9D46DB925431401499A98680458FC82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E88D727CDC864C228646581E5BBC7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BAC3C-91EB-49D1-9D2A-CACF329E1F3F}"/>
      </w:docPartPr>
      <w:docPartBody>
        <w:p w:rsidR="005C69C5" w:rsidRDefault="00236DA6" w:rsidP="00236DA6">
          <w:pPr>
            <w:pStyle w:val="E88D727CDC864C228646581E5BBC716A6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82EE03667DC344C5822C25955619B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F3C12-9823-4134-BAA8-BBC358F6D732}"/>
      </w:docPartPr>
      <w:docPartBody>
        <w:p w:rsidR="005C69C5" w:rsidRDefault="00236DA6" w:rsidP="00236DA6">
          <w:pPr>
            <w:pStyle w:val="82EE03667DC344C5822C25955619B49E6"/>
          </w:pPr>
          <w:r w:rsidRPr="00876B51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Species</w:t>
          </w:r>
        </w:p>
      </w:docPartBody>
    </w:docPart>
    <w:docPart>
      <w:docPartPr>
        <w:name w:val="A5E7E25D680F49A591205B28862A2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26887-17D2-413F-A070-595DB1FF4ED4}"/>
      </w:docPartPr>
      <w:docPartBody>
        <w:p w:rsidR="005C69C5" w:rsidRDefault="00236DA6" w:rsidP="00236DA6">
          <w:pPr>
            <w:pStyle w:val="A5E7E25D680F49A591205B28862A2C686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animals</w:t>
          </w:r>
        </w:p>
      </w:docPartBody>
    </w:docPart>
    <w:docPart>
      <w:docPartPr>
        <w:name w:val="1CFA8EDAC4BB48AAB3E714AE7D3AB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D193C-87A4-4314-B2C6-EF5ABBDA6408}"/>
      </w:docPartPr>
      <w:docPartBody>
        <w:p w:rsidR="005C69C5" w:rsidRDefault="00BB3052" w:rsidP="00BB3052">
          <w:pPr>
            <w:pStyle w:val="1CFA8EDAC4BB48AAB3E714AE7D3AB91D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AE3DD54FEDC046ABB62339DE9BD86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090A8-DA39-46F8-B9FE-189369C87535}"/>
      </w:docPartPr>
      <w:docPartBody>
        <w:p w:rsidR="005C69C5" w:rsidRDefault="00236DA6" w:rsidP="00236DA6">
          <w:pPr>
            <w:pStyle w:val="AE3DD54FEDC046ABB62339DE9BD86A556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5016B42EEB964C8A9CA4E09CC968D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4DE50-746B-4FE2-BDCE-AF332C8AB9D3}"/>
      </w:docPartPr>
      <w:docPartBody>
        <w:p w:rsidR="005C69C5" w:rsidRDefault="00236DA6" w:rsidP="00236DA6">
          <w:pPr>
            <w:pStyle w:val="5016B42EEB964C8A9CA4E09CC968D1CB6"/>
          </w:pPr>
          <w:r w:rsidRPr="00876B51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Species</w:t>
          </w:r>
        </w:p>
      </w:docPartBody>
    </w:docPart>
    <w:docPart>
      <w:docPartPr>
        <w:name w:val="2D21C36BAF714C0B9DDA393DE6198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91084-ADD4-403C-B6F3-4C3A7EC060CA}"/>
      </w:docPartPr>
      <w:docPartBody>
        <w:p w:rsidR="005C69C5" w:rsidRDefault="00236DA6" w:rsidP="00236DA6">
          <w:pPr>
            <w:pStyle w:val="2D21C36BAF714C0B9DDA393DE6198FA56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042F78D0CA9C42059DF015FA55534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611B4-0485-48F2-99C3-190010CD7D23}"/>
      </w:docPartPr>
      <w:docPartBody>
        <w:p w:rsidR="005C69C5" w:rsidRDefault="00236DA6" w:rsidP="00236DA6">
          <w:pPr>
            <w:pStyle w:val="042F78D0CA9C42059DF015FA555344F06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8C586E63D3B64E2FAF7EB81FFFF81F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19CC1-346C-465A-BF38-81308D3237F9}"/>
      </w:docPartPr>
      <w:docPartBody>
        <w:p w:rsidR="005C69C5" w:rsidRDefault="00236DA6" w:rsidP="00236DA6">
          <w:pPr>
            <w:pStyle w:val="8C586E63D3B64E2FAF7EB81FFFF81FB86"/>
          </w:pPr>
          <w:r w:rsidRPr="00876B51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Species</w:t>
          </w:r>
        </w:p>
      </w:docPartBody>
    </w:docPart>
    <w:docPart>
      <w:docPartPr>
        <w:name w:val="477821D61934498EBF802B6F08A1C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8A19C-8717-4F18-A011-9A0078AEB335}"/>
      </w:docPartPr>
      <w:docPartBody>
        <w:p w:rsidR="005C69C5" w:rsidRDefault="00236DA6" w:rsidP="00236DA6">
          <w:pPr>
            <w:pStyle w:val="477821D61934498EBF802B6F08A1C8A06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18EA21067ABA4B009FCDD46CBC3AF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400BD-E4DA-4615-99AB-248950465640}"/>
      </w:docPartPr>
      <w:docPartBody>
        <w:p w:rsidR="005C69C5" w:rsidRDefault="00236DA6" w:rsidP="00236DA6">
          <w:pPr>
            <w:pStyle w:val="18EA21067ABA4B009FCDD46CBC3AFDD96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5F16D5E4B20D435DAA551392C79DC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A8E6A-BDCB-4DD2-B171-FF4DFEBEEDEA}"/>
      </w:docPartPr>
      <w:docPartBody>
        <w:p w:rsidR="005C69C5" w:rsidRDefault="00236DA6" w:rsidP="00236DA6">
          <w:pPr>
            <w:pStyle w:val="5F16D5E4B20D435DAA551392C79DC46F6"/>
          </w:pPr>
          <w:r w:rsidRPr="00876B51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Species</w:t>
          </w:r>
        </w:p>
      </w:docPartBody>
    </w:docPart>
    <w:docPart>
      <w:docPartPr>
        <w:name w:val="064FE398757843E595339AFBF4FD0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201F9F-425B-49C1-9CFE-A66DC5C75818}"/>
      </w:docPartPr>
      <w:docPartBody>
        <w:p w:rsidR="003B4FB0" w:rsidRDefault="00236DA6" w:rsidP="00236DA6">
          <w:pPr>
            <w:pStyle w:val="064FE398757843E595339AFBF4FD0D7E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animals</w:t>
          </w:r>
        </w:p>
      </w:docPartBody>
    </w:docPart>
    <w:docPart>
      <w:docPartPr>
        <w:name w:val="F91A003287364AE98DBEA85187D032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477A0-49BC-4522-A976-20E6E8E17BF3}"/>
      </w:docPartPr>
      <w:docPartBody>
        <w:p w:rsidR="003B4FB0" w:rsidRDefault="00236DA6" w:rsidP="00236DA6">
          <w:pPr>
            <w:pStyle w:val="F91A003287364AE98DBEA85187D032D1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animals</w:t>
          </w:r>
        </w:p>
      </w:docPartBody>
    </w:docPart>
    <w:docPart>
      <w:docPartPr>
        <w:name w:val="7313DE0EDC6F499AA71C1646988F7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C37FA-8BC4-4D4A-981E-569D097D3889}"/>
      </w:docPartPr>
      <w:docPartBody>
        <w:p w:rsidR="003B4FB0" w:rsidRDefault="00236DA6" w:rsidP="00236DA6">
          <w:pPr>
            <w:pStyle w:val="7313DE0EDC6F499AA71C1646988F7011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anima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4F8"/>
    <w:rsid w:val="00077D58"/>
    <w:rsid w:val="00236DA6"/>
    <w:rsid w:val="002C0AAF"/>
    <w:rsid w:val="00363C32"/>
    <w:rsid w:val="003B4FB0"/>
    <w:rsid w:val="004002FD"/>
    <w:rsid w:val="0052190D"/>
    <w:rsid w:val="00574304"/>
    <w:rsid w:val="005C69C5"/>
    <w:rsid w:val="006D11C4"/>
    <w:rsid w:val="00775D53"/>
    <w:rsid w:val="007C1D12"/>
    <w:rsid w:val="007D0436"/>
    <w:rsid w:val="008976BB"/>
    <w:rsid w:val="00917649"/>
    <w:rsid w:val="009B7F78"/>
    <w:rsid w:val="00AB401E"/>
    <w:rsid w:val="00AC30D6"/>
    <w:rsid w:val="00B31F11"/>
    <w:rsid w:val="00B54DF6"/>
    <w:rsid w:val="00BB3052"/>
    <w:rsid w:val="00BB5E3D"/>
    <w:rsid w:val="00BE6308"/>
    <w:rsid w:val="00C25064"/>
    <w:rsid w:val="00CA29D1"/>
    <w:rsid w:val="00CC0931"/>
    <w:rsid w:val="00CC3C91"/>
    <w:rsid w:val="00DB065B"/>
    <w:rsid w:val="00DD4385"/>
    <w:rsid w:val="00DF4A27"/>
    <w:rsid w:val="00E22079"/>
    <w:rsid w:val="00E53C2A"/>
    <w:rsid w:val="00F55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36DA6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  <w:style w:type="paragraph" w:customStyle="1" w:styleId="E7B9E02F5DFD47149D8FA91562BCC4D781">
    <w:name w:val="E7B9E02F5DFD47149D8FA91562BCC4D781"/>
    <w:rsid w:val="005C69C5"/>
    <w:rPr>
      <w:rFonts w:eastAsiaTheme="minorHAnsi"/>
    </w:rPr>
  </w:style>
  <w:style w:type="paragraph" w:customStyle="1" w:styleId="348FA061EE3C49ACAE41AEBD74E67BFB63">
    <w:name w:val="348FA061EE3C49ACAE41AEBD74E67BFB63"/>
    <w:rsid w:val="005C69C5"/>
    <w:rPr>
      <w:rFonts w:eastAsiaTheme="minorHAnsi"/>
    </w:rPr>
  </w:style>
  <w:style w:type="paragraph" w:customStyle="1" w:styleId="A36C754F31F44FAB8CA89BBA09E91DAB62">
    <w:name w:val="A36C754F31F44FAB8CA89BBA09E91DAB62"/>
    <w:rsid w:val="005C69C5"/>
    <w:rPr>
      <w:rFonts w:eastAsiaTheme="minorHAnsi"/>
    </w:rPr>
  </w:style>
  <w:style w:type="paragraph" w:customStyle="1" w:styleId="5E6E5BFE325243B99A437EBE6734EE8360">
    <w:name w:val="5E6E5BFE325243B99A437EBE6734EE8360"/>
    <w:rsid w:val="005C69C5"/>
    <w:rPr>
      <w:rFonts w:eastAsiaTheme="minorHAnsi"/>
    </w:rPr>
  </w:style>
  <w:style w:type="paragraph" w:customStyle="1" w:styleId="8BFBF4B9CAF84A3E9019E5F9BFB7EDBA40">
    <w:name w:val="8BFBF4B9CAF84A3E9019E5F9BFB7EDBA40"/>
    <w:rsid w:val="005C69C5"/>
    <w:rPr>
      <w:rFonts w:eastAsiaTheme="minorHAnsi"/>
    </w:rPr>
  </w:style>
  <w:style w:type="paragraph" w:customStyle="1" w:styleId="E2A9B0A6EF7F4D269EE1E0DCC0D2F27439">
    <w:name w:val="E2A9B0A6EF7F4D269EE1E0DCC0D2F27439"/>
    <w:rsid w:val="005C69C5"/>
    <w:rPr>
      <w:rFonts w:eastAsiaTheme="minorHAnsi"/>
    </w:rPr>
  </w:style>
  <w:style w:type="paragraph" w:customStyle="1" w:styleId="3D85344DC7FE420E9D156A3EA472580F40">
    <w:name w:val="3D85344DC7FE420E9D156A3EA472580F40"/>
    <w:rsid w:val="005C69C5"/>
    <w:rPr>
      <w:rFonts w:eastAsiaTheme="minorHAnsi"/>
    </w:rPr>
  </w:style>
  <w:style w:type="paragraph" w:customStyle="1" w:styleId="480EC0956E414A1EB754429E14ECECE640">
    <w:name w:val="480EC0956E414A1EB754429E14ECECE640"/>
    <w:rsid w:val="005C69C5"/>
    <w:rPr>
      <w:rFonts w:eastAsiaTheme="minorHAnsi"/>
    </w:rPr>
  </w:style>
  <w:style w:type="paragraph" w:customStyle="1" w:styleId="1243330EA41B46E3954A8E47D41604AE40">
    <w:name w:val="1243330EA41B46E3954A8E47D41604AE40"/>
    <w:rsid w:val="005C69C5"/>
    <w:rPr>
      <w:rFonts w:eastAsiaTheme="minorHAnsi"/>
    </w:rPr>
  </w:style>
  <w:style w:type="paragraph" w:customStyle="1" w:styleId="F21F786445334A25B289521284E86A4F40">
    <w:name w:val="F21F786445334A25B289521284E86A4F40"/>
    <w:rsid w:val="005C69C5"/>
    <w:rPr>
      <w:rFonts w:eastAsiaTheme="minorHAnsi"/>
    </w:rPr>
  </w:style>
  <w:style w:type="paragraph" w:customStyle="1" w:styleId="CA2FAA98065D45E6A7B7DF7E49ADF15220">
    <w:name w:val="CA2FAA98065D45E6A7B7DF7E49ADF15220"/>
    <w:rsid w:val="005C69C5"/>
    <w:rPr>
      <w:rFonts w:eastAsiaTheme="minorHAnsi"/>
    </w:rPr>
  </w:style>
  <w:style w:type="paragraph" w:customStyle="1" w:styleId="5040FA43E6264A4AA0AB784B14CB149120">
    <w:name w:val="5040FA43E6264A4AA0AB784B14CB149120"/>
    <w:rsid w:val="005C69C5"/>
    <w:rPr>
      <w:rFonts w:eastAsiaTheme="minorHAnsi"/>
    </w:rPr>
  </w:style>
  <w:style w:type="paragraph" w:customStyle="1" w:styleId="2C02C55783654B578358EE5D0459700920">
    <w:name w:val="2C02C55783654B578358EE5D0459700920"/>
    <w:rsid w:val="005C69C5"/>
    <w:rPr>
      <w:rFonts w:eastAsiaTheme="minorHAnsi"/>
    </w:rPr>
  </w:style>
  <w:style w:type="paragraph" w:customStyle="1" w:styleId="266E0BA7C6BD49539E62F46A8840D3FE20">
    <w:name w:val="266E0BA7C6BD49539E62F46A8840D3FE20"/>
    <w:rsid w:val="005C69C5"/>
    <w:rPr>
      <w:rFonts w:eastAsiaTheme="minorHAnsi"/>
    </w:rPr>
  </w:style>
  <w:style w:type="paragraph" w:customStyle="1" w:styleId="8A9DB052E34D42839905D32D79CA143320">
    <w:name w:val="8A9DB052E34D42839905D32D79CA143320"/>
    <w:rsid w:val="005C69C5"/>
    <w:rPr>
      <w:rFonts w:eastAsiaTheme="minorHAnsi"/>
    </w:rPr>
  </w:style>
  <w:style w:type="paragraph" w:customStyle="1" w:styleId="ADD35C9E239D4C729F9378280FDE323920">
    <w:name w:val="ADD35C9E239D4C729F9378280FDE323920"/>
    <w:rsid w:val="005C69C5"/>
    <w:rPr>
      <w:rFonts w:eastAsiaTheme="minorHAnsi"/>
    </w:rPr>
  </w:style>
  <w:style w:type="paragraph" w:customStyle="1" w:styleId="46BB3A84DF8E41CEB6D219A67AFC1A8A20">
    <w:name w:val="46BB3A84DF8E41CEB6D219A67AFC1A8A20"/>
    <w:rsid w:val="005C69C5"/>
    <w:rPr>
      <w:rFonts w:eastAsiaTheme="minorHAnsi"/>
    </w:rPr>
  </w:style>
  <w:style w:type="paragraph" w:customStyle="1" w:styleId="E88D727CDC864C228646581E5BBC716A2">
    <w:name w:val="E88D727CDC864C228646581E5BBC716A2"/>
    <w:rsid w:val="005C69C5"/>
    <w:rPr>
      <w:rFonts w:eastAsiaTheme="minorHAnsi"/>
    </w:rPr>
  </w:style>
  <w:style w:type="paragraph" w:customStyle="1" w:styleId="82EE03667DC344C5822C25955619B49E2">
    <w:name w:val="82EE03667DC344C5822C25955619B49E2"/>
    <w:rsid w:val="005C69C5"/>
    <w:rPr>
      <w:rFonts w:eastAsiaTheme="minorHAnsi"/>
    </w:rPr>
  </w:style>
  <w:style w:type="paragraph" w:customStyle="1" w:styleId="A5E7E25D680F49A591205B28862A2C682">
    <w:name w:val="A5E7E25D680F49A591205B28862A2C682"/>
    <w:rsid w:val="005C69C5"/>
    <w:rPr>
      <w:rFonts w:eastAsiaTheme="minorHAnsi"/>
    </w:rPr>
  </w:style>
  <w:style w:type="paragraph" w:customStyle="1" w:styleId="AE3DD54FEDC046ABB62339DE9BD86A552">
    <w:name w:val="AE3DD54FEDC046ABB62339DE9BD86A552"/>
    <w:rsid w:val="005C69C5"/>
    <w:rPr>
      <w:rFonts w:eastAsiaTheme="minorHAnsi"/>
    </w:rPr>
  </w:style>
  <w:style w:type="paragraph" w:customStyle="1" w:styleId="5016B42EEB964C8A9CA4E09CC968D1CB2">
    <w:name w:val="5016B42EEB964C8A9CA4E09CC968D1CB2"/>
    <w:rsid w:val="005C69C5"/>
    <w:rPr>
      <w:rFonts w:eastAsiaTheme="minorHAnsi"/>
    </w:rPr>
  </w:style>
  <w:style w:type="paragraph" w:customStyle="1" w:styleId="A562CC78C68549AEBA26A02DF46452782">
    <w:name w:val="A562CC78C68549AEBA26A02DF46452782"/>
    <w:rsid w:val="005C69C5"/>
    <w:rPr>
      <w:rFonts w:eastAsiaTheme="minorHAnsi"/>
    </w:rPr>
  </w:style>
  <w:style w:type="paragraph" w:customStyle="1" w:styleId="2D21C36BAF714C0B9DDA393DE6198FA52">
    <w:name w:val="2D21C36BAF714C0B9DDA393DE6198FA52"/>
    <w:rsid w:val="005C69C5"/>
    <w:rPr>
      <w:rFonts w:eastAsiaTheme="minorHAnsi"/>
    </w:rPr>
  </w:style>
  <w:style w:type="paragraph" w:customStyle="1" w:styleId="042F78D0CA9C42059DF015FA555344F02">
    <w:name w:val="042F78D0CA9C42059DF015FA555344F02"/>
    <w:rsid w:val="005C69C5"/>
    <w:rPr>
      <w:rFonts w:eastAsiaTheme="minorHAnsi"/>
    </w:rPr>
  </w:style>
  <w:style w:type="paragraph" w:customStyle="1" w:styleId="8C586E63D3B64E2FAF7EB81FFFF81FB82">
    <w:name w:val="8C586E63D3B64E2FAF7EB81FFFF81FB82"/>
    <w:rsid w:val="005C69C5"/>
    <w:rPr>
      <w:rFonts w:eastAsiaTheme="minorHAnsi"/>
    </w:rPr>
  </w:style>
  <w:style w:type="paragraph" w:customStyle="1" w:styleId="DC74E1E9591C4A10A35B76C0AC12E8282">
    <w:name w:val="DC74E1E9591C4A10A35B76C0AC12E8282"/>
    <w:rsid w:val="005C69C5"/>
    <w:rPr>
      <w:rFonts w:eastAsiaTheme="minorHAnsi"/>
    </w:rPr>
  </w:style>
  <w:style w:type="paragraph" w:customStyle="1" w:styleId="477821D61934498EBF802B6F08A1C8A02">
    <w:name w:val="477821D61934498EBF802B6F08A1C8A02"/>
    <w:rsid w:val="005C69C5"/>
    <w:rPr>
      <w:rFonts w:eastAsiaTheme="minorHAnsi"/>
    </w:rPr>
  </w:style>
  <w:style w:type="paragraph" w:customStyle="1" w:styleId="18EA21067ABA4B009FCDD46CBC3AFDD92">
    <w:name w:val="18EA21067ABA4B009FCDD46CBC3AFDD92"/>
    <w:rsid w:val="005C69C5"/>
    <w:rPr>
      <w:rFonts w:eastAsiaTheme="minorHAnsi"/>
    </w:rPr>
  </w:style>
  <w:style w:type="paragraph" w:customStyle="1" w:styleId="5F16D5E4B20D435DAA551392C79DC46F2">
    <w:name w:val="5F16D5E4B20D435DAA551392C79DC46F2"/>
    <w:rsid w:val="005C69C5"/>
    <w:rPr>
      <w:rFonts w:eastAsiaTheme="minorHAnsi"/>
    </w:rPr>
  </w:style>
  <w:style w:type="paragraph" w:customStyle="1" w:styleId="5AC1104FFBB64F3C965FAA3D10882B732">
    <w:name w:val="5AC1104FFBB64F3C965FAA3D10882B732"/>
    <w:rsid w:val="005C69C5"/>
    <w:rPr>
      <w:rFonts w:eastAsiaTheme="minorHAnsi"/>
    </w:rPr>
  </w:style>
  <w:style w:type="paragraph" w:customStyle="1" w:styleId="D768203606594F0587D6B1EDAAD4271B4">
    <w:name w:val="D768203606594F0587D6B1EDAAD4271B4"/>
    <w:rsid w:val="005C69C5"/>
    <w:rPr>
      <w:rFonts w:eastAsiaTheme="minorHAnsi"/>
    </w:rPr>
  </w:style>
  <w:style w:type="paragraph" w:customStyle="1" w:styleId="62B1B559A70348D5B617358A50D1DB2C10">
    <w:name w:val="62B1B559A70348D5B617358A50D1DB2C10"/>
    <w:rsid w:val="005C69C5"/>
    <w:rPr>
      <w:rFonts w:eastAsiaTheme="minorHAnsi"/>
    </w:rPr>
  </w:style>
  <w:style w:type="paragraph" w:customStyle="1" w:styleId="700A6C24306F4A2880C68ADAEA59396D10">
    <w:name w:val="700A6C24306F4A2880C68ADAEA59396D10"/>
    <w:rsid w:val="005C69C5"/>
    <w:rPr>
      <w:rFonts w:eastAsiaTheme="minorHAnsi"/>
    </w:rPr>
  </w:style>
  <w:style w:type="paragraph" w:customStyle="1" w:styleId="3D68BEEF8B6C44EC88A9F35B5BAC38E818">
    <w:name w:val="3D68BEEF8B6C44EC88A9F35B5BAC38E818"/>
    <w:rsid w:val="005C69C5"/>
    <w:rPr>
      <w:rFonts w:eastAsiaTheme="minorHAnsi"/>
    </w:rPr>
  </w:style>
  <w:style w:type="paragraph" w:customStyle="1" w:styleId="1720DC3DD6884E40B711410A0515C86418">
    <w:name w:val="1720DC3DD6884E40B711410A0515C86418"/>
    <w:rsid w:val="005C69C5"/>
    <w:rPr>
      <w:rFonts w:eastAsiaTheme="minorHAnsi"/>
    </w:rPr>
  </w:style>
  <w:style w:type="paragraph" w:customStyle="1" w:styleId="42EB210FBD484D889988FAB7D975D53618">
    <w:name w:val="42EB210FBD484D889988FAB7D975D53618"/>
    <w:rsid w:val="005C69C5"/>
    <w:rPr>
      <w:rFonts w:eastAsiaTheme="minorHAnsi"/>
    </w:rPr>
  </w:style>
  <w:style w:type="paragraph" w:customStyle="1" w:styleId="E7B9E02F5DFD47149D8FA91562BCC4D782">
    <w:name w:val="E7B9E02F5DFD47149D8FA91562BCC4D782"/>
    <w:rsid w:val="005C69C5"/>
    <w:rPr>
      <w:rFonts w:eastAsiaTheme="minorHAnsi"/>
    </w:rPr>
  </w:style>
  <w:style w:type="paragraph" w:customStyle="1" w:styleId="348FA061EE3C49ACAE41AEBD74E67BFB64">
    <w:name w:val="348FA061EE3C49ACAE41AEBD74E67BFB64"/>
    <w:rsid w:val="005C69C5"/>
    <w:rPr>
      <w:rFonts w:eastAsiaTheme="minorHAnsi"/>
    </w:rPr>
  </w:style>
  <w:style w:type="paragraph" w:customStyle="1" w:styleId="A36C754F31F44FAB8CA89BBA09E91DAB63">
    <w:name w:val="A36C754F31F44FAB8CA89BBA09E91DAB63"/>
    <w:rsid w:val="005C69C5"/>
    <w:rPr>
      <w:rFonts w:eastAsiaTheme="minorHAnsi"/>
    </w:rPr>
  </w:style>
  <w:style w:type="paragraph" w:customStyle="1" w:styleId="5E6E5BFE325243B99A437EBE6734EE8361">
    <w:name w:val="5E6E5BFE325243B99A437EBE6734EE8361"/>
    <w:rsid w:val="005C69C5"/>
    <w:rPr>
      <w:rFonts w:eastAsiaTheme="minorHAnsi"/>
    </w:rPr>
  </w:style>
  <w:style w:type="paragraph" w:customStyle="1" w:styleId="8BFBF4B9CAF84A3E9019E5F9BFB7EDBA41">
    <w:name w:val="8BFBF4B9CAF84A3E9019E5F9BFB7EDBA41"/>
    <w:rsid w:val="005C69C5"/>
    <w:rPr>
      <w:rFonts w:eastAsiaTheme="minorHAnsi"/>
    </w:rPr>
  </w:style>
  <w:style w:type="paragraph" w:customStyle="1" w:styleId="E2A9B0A6EF7F4D269EE1E0DCC0D2F27440">
    <w:name w:val="E2A9B0A6EF7F4D269EE1E0DCC0D2F27440"/>
    <w:rsid w:val="005C69C5"/>
    <w:rPr>
      <w:rFonts w:eastAsiaTheme="minorHAnsi"/>
    </w:rPr>
  </w:style>
  <w:style w:type="paragraph" w:customStyle="1" w:styleId="3D85344DC7FE420E9D156A3EA472580F41">
    <w:name w:val="3D85344DC7FE420E9D156A3EA472580F41"/>
    <w:rsid w:val="005C69C5"/>
    <w:rPr>
      <w:rFonts w:eastAsiaTheme="minorHAnsi"/>
    </w:rPr>
  </w:style>
  <w:style w:type="paragraph" w:customStyle="1" w:styleId="480EC0956E414A1EB754429E14ECECE641">
    <w:name w:val="480EC0956E414A1EB754429E14ECECE641"/>
    <w:rsid w:val="005C69C5"/>
    <w:rPr>
      <w:rFonts w:eastAsiaTheme="minorHAnsi"/>
    </w:rPr>
  </w:style>
  <w:style w:type="paragraph" w:customStyle="1" w:styleId="1243330EA41B46E3954A8E47D41604AE41">
    <w:name w:val="1243330EA41B46E3954A8E47D41604AE41"/>
    <w:rsid w:val="005C69C5"/>
    <w:rPr>
      <w:rFonts w:eastAsiaTheme="minorHAnsi"/>
    </w:rPr>
  </w:style>
  <w:style w:type="paragraph" w:customStyle="1" w:styleId="F21F786445334A25B289521284E86A4F41">
    <w:name w:val="F21F786445334A25B289521284E86A4F41"/>
    <w:rsid w:val="005C69C5"/>
    <w:rPr>
      <w:rFonts w:eastAsiaTheme="minorHAnsi"/>
    </w:rPr>
  </w:style>
  <w:style w:type="paragraph" w:customStyle="1" w:styleId="CA2FAA98065D45E6A7B7DF7E49ADF15221">
    <w:name w:val="CA2FAA98065D45E6A7B7DF7E49ADF15221"/>
    <w:rsid w:val="005C69C5"/>
    <w:rPr>
      <w:rFonts w:eastAsiaTheme="minorHAnsi"/>
    </w:rPr>
  </w:style>
  <w:style w:type="paragraph" w:customStyle="1" w:styleId="5040FA43E6264A4AA0AB784B14CB149121">
    <w:name w:val="5040FA43E6264A4AA0AB784B14CB149121"/>
    <w:rsid w:val="005C69C5"/>
    <w:rPr>
      <w:rFonts w:eastAsiaTheme="minorHAnsi"/>
    </w:rPr>
  </w:style>
  <w:style w:type="paragraph" w:customStyle="1" w:styleId="2C02C55783654B578358EE5D0459700921">
    <w:name w:val="2C02C55783654B578358EE5D0459700921"/>
    <w:rsid w:val="005C69C5"/>
    <w:rPr>
      <w:rFonts w:eastAsiaTheme="minorHAnsi"/>
    </w:rPr>
  </w:style>
  <w:style w:type="paragraph" w:customStyle="1" w:styleId="266E0BA7C6BD49539E62F46A8840D3FE21">
    <w:name w:val="266E0BA7C6BD49539E62F46A8840D3FE21"/>
    <w:rsid w:val="005C69C5"/>
    <w:rPr>
      <w:rFonts w:eastAsiaTheme="minorHAnsi"/>
    </w:rPr>
  </w:style>
  <w:style w:type="paragraph" w:customStyle="1" w:styleId="8A9DB052E34D42839905D32D79CA143321">
    <w:name w:val="8A9DB052E34D42839905D32D79CA143321"/>
    <w:rsid w:val="005C69C5"/>
    <w:rPr>
      <w:rFonts w:eastAsiaTheme="minorHAnsi"/>
    </w:rPr>
  </w:style>
  <w:style w:type="paragraph" w:customStyle="1" w:styleId="ADD35C9E239D4C729F9378280FDE323921">
    <w:name w:val="ADD35C9E239D4C729F9378280FDE323921"/>
    <w:rsid w:val="005C69C5"/>
    <w:rPr>
      <w:rFonts w:eastAsiaTheme="minorHAnsi"/>
    </w:rPr>
  </w:style>
  <w:style w:type="paragraph" w:customStyle="1" w:styleId="46BB3A84DF8E41CEB6D219A67AFC1A8A21">
    <w:name w:val="46BB3A84DF8E41CEB6D219A67AFC1A8A21"/>
    <w:rsid w:val="005C69C5"/>
    <w:rPr>
      <w:rFonts w:eastAsiaTheme="minorHAnsi"/>
    </w:rPr>
  </w:style>
  <w:style w:type="paragraph" w:customStyle="1" w:styleId="E88D727CDC864C228646581E5BBC716A3">
    <w:name w:val="E88D727CDC864C228646581E5BBC716A3"/>
    <w:rsid w:val="005C69C5"/>
    <w:rPr>
      <w:rFonts w:eastAsiaTheme="minorHAnsi"/>
    </w:rPr>
  </w:style>
  <w:style w:type="paragraph" w:customStyle="1" w:styleId="82EE03667DC344C5822C25955619B49E3">
    <w:name w:val="82EE03667DC344C5822C25955619B49E3"/>
    <w:rsid w:val="005C69C5"/>
    <w:rPr>
      <w:rFonts w:eastAsiaTheme="minorHAnsi"/>
    </w:rPr>
  </w:style>
  <w:style w:type="paragraph" w:customStyle="1" w:styleId="A5E7E25D680F49A591205B28862A2C683">
    <w:name w:val="A5E7E25D680F49A591205B28862A2C683"/>
    <w:rsid w:val="005C69C5"/>
    <w:rPr>
      <w:rFonts w:eastAsiaTheme="minorHAnsi"/>
    </w:rPr>
  </w:style>
  <w:style w:type="paragraph" w:customStyle="1" w:styleId="AE3DD54FEDC046ABB62339DE9BD86A553">
    <w:name w:val="AE3DD54FEDC046ABB62339DE9BD86A553"/>
    <w:rsid w:val="005C69C5"/>
    <w:rPr>
      <w:rFonts w:eastAsiaTheme="minorHAnsi"/>
    </w:rPr>
  </w:style>
  <w:style w:type="paragraph" w:customStyle="1" w:styleId="5016B42EEB964C8A9CA4E09CC968D1CB3">
    <w:name w:val="5016B42EEB964C8A9CA4E09CC968D1CB3"/>
    <w:rsid w:val="005C69C5"/>
    <w:rPr>
      <w:rFonts w:eastAsiaTheme="minorHAnsi"/>
    </w:rPr>
  </w:style>
  <w:style w:type="paragraph" w:customStyle="1" w:styleId="A562CC78C68549AEBA26A02DF46452783">
    <w:name w:val="A562CC78C68549AEBA26A02DF46452783"/>
    <w:rsid w:val="005C69C5"/>
    <w:rPr>
      <w:rFonts w:eastAsiaTheme="minorHAnsi"/>
    </w:rPr>
  </w:style>
  <w:style w:type="paragraph" w:customStyle="1" w:styleId="2D21C36BAF714C0B9DDA393DE6198FA53">
    <w:name w:val="2D21C36BAF714C0B9DDA393DE6198FA53"/>
    <w:rsid w:val="005C69C5"/>
    <w:rPr>
      <w:rFonts w:eastAsiaTheme="minorHAnsi"/>
    </w:rPr>
  </w:style>
  <w:style w:type="paragraph" w:customStyle="1" w:styleId="042F78D0CA9C42059DF015FA555344F03">
    <w:name w:val="042F78D0CA9C42059DF015FA555344F03"/>
    <w:rsid w:val="005C69C5"/>
    <w:rPr>
      <w:rFonts w:eastAsiaTheme="minorHAnsi"/>
    </w:rPr>
  </w:style>
  <w:style w:type="paragraph" w:customStyle="1" w:styleId="8C586E63D3B64E2FAF7EB81FFFF81FB83">
    <w:name w:val="8C586E63D3B64E2FAF7EB81FFFF81FB83"/>
    <w:rsid w:val="005C69C5"/>
    <w:rPr>
      <w:rFonts w:eastAsiaTheme="minorHAnsi"/>
    </w:rPr>
  </w:style>
  <w:style w:type="paragraph" w:customStyle="1" w:styleId="DC74E1E9591C4A10A35B76C0AC12E8283">
    <w:name w:val="DC74E1E9591C4A10A35B76C0AC12E8283"/>
    <w:rsid w:val="005C69C5"/>
    <w:rPr>
      <w:rFonts w:eastAsiaTheme="minorHAnsi"/>
    </w:rPr>
  </w:style>
  <w:style w:type="paragraph" w:customStyle="1" w:styleId="477821D61934498EBF802B6F08A1C8A03">
    <w:name w:val="477821D61934498EBF802B6F08A1C8A03"/>
    <w:rsid w:val="005C69C5"/>
    <w:rPr>
      <w:rFonts w:eastAsiaTheme="minorHAnsi"/>
    </w:rPr>
  </w:style>
  <w:style w:type="paragraph" w:customStyle="1" w:styleId="18EA21067ABA4B009FCDD46CBC3AFDD93">
    <w:name w:val="18EA21067ABA4B009FCDD46CBC3AFDD93"/>
    <w:rsid w:val="005C69C5"/>
    <w:rPr>
      <w:rFonts w:eastAsiaTheme="minorHAnsi"/>
    </w:rPr>
  </w:style>
  <w:style w:type="paragraph" w:customStyle="1" w:styleId="5F16D5E4B20D435DAA551392C79DC46F3">
    <w:name w:val="5F16D5E4B20D435DAA551392C79DC46F3"/>
    <w:rsid w:val="005C69C5"/>
    <w:rPr>
      <w:rFonts w:eastAsiaTheme="minorHAnsi"/>
    </w:rPr>
  </w:style>
  <w:style w:type="paragraph" w:customStyle="1" w:styleId="5AC1104FFBB64F3C965FAA3D10882B733">
    <w:name w:val="5AC1104FFBB64F3C965FAA3D10882B733"/>
    <w:rsid w:val="005C69C5"/>
    <w:rPr>
      <w:rFonts w:eastAsiaTheme="minorHAnsi"/>
    </w:rPr>
  </w:style>
  <w:style w:type="paragraph" w:customStyle="1" w:styleId="D768203606594F0587D6B1EDAAD4271B5">
    <w:name w:val="D768203606594F0587D6B1EDAAD4271B5"/>
    <w:rsid w:val="005C69C5"/>
    <w:rPr>
      <w:rFonts w:eastAsiaTheme="minorHAnsi"/>
    </w:rPr>
  </w:style>
  <w:style w:type="paragraph" w:customStyle="1" w:styleId="62B1B559A70348D5B617358A50D1DB2C11">
    <w:name w:val="62B1B559A70348D5B617358A50D1DB2C11"/>
    <w:rsid w:val="005C69C5"/>
    <w:rPr>
      <w:rFonts w:eastAsiaTheme="minorHAnsi"/>
    </w:rPr>
  </w:style>
  <w:style w:type="paragraph" w:customStyle="1" w:styleId="700A6C24306F4A2880C68ADAEA59396D11">
    <w:name w:val="700A6C24306F4A2880C68ADAEA59396D11"/>
    <w:rsid w:val="005C69C5"/>
    <w:rPr>
      <w:rFonts w:eastAsiaTheme="minorHAnsi"/>
    </w:rPr>
  </w:style>
  <w:style w:type="paragraph" w:customStyle="1" w:styleId="3D68BEEF8B6C44EC88A9F35B5BAC38E819">
    <w:name w:val="3D68BEEF8B6C44EC88A9F35B5BAC38E819"/>
    <w:rsid w:val="005C69C5"/>
    <w:rPr>
      <w:rFonts w:eastAsiaTheme="minorHAnsi"/>
    </w:rPr>
  </w:style>
  <w:style w:type="paragraph" w:customStyle="1" w:styleId="1720DC3DD6884E40B711410A0515C86419">
    <w:name w:val="1720DC3DD6884E40B711410A0515C86419"/>
    <w:rsid w:val="005C69C5"/>
    <w:rPr>
      <w:rFonts w:eastAsiaTheme="minorHAnsi"/>
    </w:rPr>
  </w:style>
  <w:style w:type="paragraph" w:customStyle="1" w:styleId="42EB210FBD484D889988FAB7D975D53619">
    <w:name w:val="42EB210FBD484D889988FAB7D975D53619"/>
    <w:rsid w:val="005C69C5"/>
    <w:rPr>
      <w:rFonts w:eastAsiaTheme="minorHAnsi"/>
    </w:rPr>
  </w:style>
  <w:style w:type="paragraph" w:customStyle="1" w:styleId="E7B9E02F5DFD47149D8FA91562BCC4D783">
    <w:name w:val="E7B9E02F5DFD47149D8FA91562BCC4D783"/>
    <w:rsid w:val="00236DA6"/>
    <w:rPr>
      <w:rFonts w:eastAsiaTheme="minorHAnsi"/>
    </w:rPr>
  </w:style>
  <w:style w:type="paragraph" w:customStyle="1" w:styleId="348FA061EE3C49ACAE41AEBD74E67BFB65">
    <w:name w:val="348FA061EE3C49ACAE41AEBD74E67BFB65"/>
    <w:rsid w:val="00236DA6"/>
    <w:rPr>
      <w:rFonts w:eastAsiaTheme="minorHAnsi"/>
    </w:rPr>
  </w:style>
  <w:style w:type="paragraph" w:customStyle="1" w:styleId="5E6E5BFE325243B99A437EBE6734EE8362">
    <w:name w:val="5E6E5BFE325243B99A437EBE6734EE8362"/>
    <w:rsid w:val="00236DA6"/>
    <w:rPr>
      <w:rFonts w:eastAsiaTheme="minorHAnsi"/>
    </w:rPr>
  </w:style>
  <w:style w:type="paragraph" w:customStyle="1" w:styleId="8BFBF4B9CAF84A3E9019E5F9BFB7EDBA42">
    <w:name w:val="8BFBF4B9CAF84A3E9019E5F9BFB7EDBA42"/>
    <w:rsid w:val="00236DA6"/>
    <w:rPr>
      <w:rFonts w:eastAsiaTheme="minorHAnsi"/>
    </w:rPr>
  </w:style>
  <w:style w:type="paragraph" w:customStyle="1" w:styleId="3D85344DC7FE420E9D156A3EA472580F42">
    <w:name w:val="3D85344DC7FE420E9D156A3EA472580F42"/>
    <w:rsid w:val="00236DA6"/>
    <w:rPr>
      <w:rFonts w:eastAsiaTheme="minorHAnsi"/>
    </w:rPr>
  </w:style>
  <w:style w:type="paragraph" w:customStyle="1" w:styleId="480EC0956E414A1EB754429E14ECECE642">
    <w:name w:val="480EC0956E414A1EB754429E14ECECE642"/>
    <w:rsid w:val="00236DA6"/>
    <w:rPr>
      <w:rFonts w:eastAsiaTheme="minorHAnsi"/>
    </w:rPr>
  </w:style>
  <w:style w:type="paragraph" w:customStyle="1" w:styleId="CA2FAA98065D45E6A7B7DF7E49ADF15222">
    <w:name w:val="CA2FAA98065D45E6A7B7DF7E49ADF15222"/>
    <w:rsid w:val="00236DA6"/>
    <w:rPr>
      <w:rFonts w:eastAsiaTheme="minorHAnsi"/>
    </w:rPr>
  </w:style>
  <w:style w:type="paragraph" w:customStyle="1" w:styleId="5040FA43E6264A4AA0AB784B14CB149122">
    <w:name w:val="5040FA43E6264A4AA0AB784B14CB149122"/>
    <w:rsid w:val="00236DA6"/>
    <w:rPr>
      <w:rFonts w:eastAsiaTheme="minorHAnsi"/>
    </w:rPr>
  </w:style>
  <w:style w:type="paragraph" w:customStyle="1" w:styleId="E88D727CDC864C228646581E5BBC716A4">
    <w:name w:val="E88D727CDC864C228646581E5BBC716A4"/>
    <w:rsid w:val="00236DA6"/>
    <w:rPr>
      <w:rFonts w:eastAsiaTheme="minorHAnsi"/>
    </w:rPr>
  </w:style>
  <w:style w:type="paragraph" w:customStyle="1" w:styleId="82EE03667DC344C5822C25955619B49E4">
    <w:name w:val="82EE03667DC344C5822C25955619B49E4"/>
    <w:rsid w:val="00236DA6"/>
    <w:rPr>
      <w:rFonts w:eastAsiaTheme="minorHAnsi"/>
    </w:rPr>
  </w:style>
  <w:style w:type="paragraph" w:customStyle="1" w:styleId="A5E7E25D680F49A591205B28862A2C684">
    <w:name w:val="A5E7E25D680F49A591205B28862A2C684"/>
    <w:rsid w:val="00236DA6"/>
    <w:rPr>
      <w:rFonts w:eastAsiaTheme="minorHAnsi"/>
    </w:rPr>
  </w:style>
  <w:style w:type="paragraph" w:customStyle="1" w:styleId="AE3DD54FEDC046ABB62339DE9BD86A554">
    <w:name w:val="AE3DD54FEDC046ABB62339DE9BD86A554"/>
    <w:rsid w:val="00236DA6"/>
    <w:rPr>
      <w:rFonts w:eastAsiaTheme="minorHAnsi"/>
    </w:rPr>
  </w:style>
  <w:style w:type="paragraph" w:customStyle="1" w:styleId="5016B42EEB964C8A9CA4E09CC968D1CB4">
    <w:name w:val="5016B42EEB964C8A9CA4E09CC968D1CB4"/>
    <w:rsid w:val="00236DA6"/>
    <w:rPr>
      <w:rFonts w:eastAsiaTheme="minorHAnsi"/>
    </w:rPr>
  </w:style>
  <w:style w:type="paragraph" w:customStyle="1" w:styleId="A562CC78C68549AEBA26A02DF46452784">
    <w:name w:val="A562CC78C68549AEBA26A02DF46452784"/>
    <w:rsid w:val="00236DA6"/>
    <w:rPr>
      <w:rFonts w:eastAsiaTheme="minorHAnsi"/>
    </w:rPr>
  </w:style>
  <w:style w:type="paragraph" w:customStyle="1" w:styleId="2D21C36BAF714C0B9DDA393DE6198FA54">
    <w:name w:val="2D21C36BAF714C0B9DDA393DE6198FA54"/>
    <w:rsid w:val="00236DA6"/>
    <w:rPr>
      <w:rFonts w:eastAsiaTheme="minorHAnsi"/>
    </w:rPr>
  </w:style>
  <w:style w:type="paragraph" w:customStyle="1" w:styleId="042F78D0CA9C42059DF015FA555344F04">
    <w:name w:val="042F78D0CA9C42059DF015FA555344F04"/>
    <w:rsid w:val="00236DA6"/>
    <w:rPr>
      <w:rFonts w:eastAsiaTheme="minorHAnsi"/>
    </w:rPr>
  </w:style>
  <w:style w:type="paragraph" w:customStyle="1" w:styleId="8C586E63D3B64E2FAF7EB81FFFF81FB84">
    <w:name w:val="8C586E63D3B64E2FAF7EB81FFFF81FB84"/>
    <w:rsid w:val="00236DA6"/>
    <w:rPr>
      <w:rFonts w:eastAsiaTheme="minorHAnsi"/>
    </w:rPr>
  </w:style>
  <w:style w:type="paragraph" w:customStyle="1" w:styleId="DC74E1E9591C4A10A35B76C0AC12E8284">
    <w:name w:val="DC74E1E9591C4A10A35B76C0AC12E8284"/>
    <w:rsid w:val="00236DA6"/>
    <w:rPr>
      <w:rFonts w:eastAsiaTheme="minorHAnsi"/>
    </w:rPr>
  </w:style>
  <w:style w:type="paragraph" w:customStyle="1" w:styleId="477821D61934498EBF802B6F08A1C8A04">
    <w:name w:val="477821D61934498EBF802B6F08A1C8A04"/>
    <w:rsid w:val="00236DA6"/>
    <w:rPr>
      <w:rFonts w:eastAsiaTheme="minorHAnsi"/>
    </w:rPr>
  </w:style>
  <w:style w:type="paragraph" w:customStyle="1" w:styleId="18EA21067ABA4B009FCDD46CBC3AFDD94">
    <w:name w:val="18EA21067ABA4B009FCDD46CBC3AFDD94"/>
    <w:rsid w:val="00236DA6"/>
    <w:rPr>
      <w:rFonts w:eastAsiaTheme="minorHAnsi"/>
    </w:rPr>
  </w:style>
  <w:style w:type="paragraph" w:customStyle="1" w:styleId="5F16D5E4B20D435DAA551392C79DC46F4">
    <w:name w:val="5F16D5E4B20D435DAA551392C79DC46F4"/>
    <w:rsid w:val="00236DA6"/>
    <w:rPr>
      <w:rFonts w:eastAsiaTheme="minorHAnsi"/>
    </w:rPr>
  </w:style>
  <w:style w:type="paragraph" w:customStyle="1" w:styleId="5AC1104FFBB64F3C965FAA3D10882B734">
    <w:name w:val="5AC1104FFBB64F3C965FAA3D10882B734"/>
    <w:rsid w:val="00236DA6"/>
    <w:rPr>
      <w:rFonts w:eastAsiaTheme="minorHAnsi"/>
    </w:rPr>
  </w:style>
  <w:style w:type="paragraph" w:customStyle="1" w:styleId="D768203606594F0587D6B1EDAAD4271B6">
    <w:name w:val="D768203606594F0587D6B1EDAAD4271B6"/>
    <w:rsid w:val="00236DA6"/>
    <w:rPr>
      <w:rFonts w:eastAsiaTheme="minorHAnsi"/>
    </w:rPr>
  </w:style>
  <w:style w:type="paragraph" w:customStyle="1" w:styleId="62B1B559A70348D5B617358A50D1DB2C12">
    <w:name w:val="62B1B559A70348D5B617358A50D1DB2C12"/>
    <w:rsid w:val="00236DA6"/>
    <w:rPr>
      <w:rFonts w:eastAsiaTheme="minorHAnsi"/>
    </w:rPr>
  </w:style>
  <w:style w:type="paragraph" w:customStyle="1" w:styleId="700A6C24306F4A2880C68ADAEA59396D12">
    <w:name w:val="700A6C24306F4A2880C68ADAEA59396D12"/>
    <w:rsid w:val="00236DA6"/>
    <w:rPr>
      <w:rFonts w:eastAsiaTheme="minorHAnsi"/>
    </w:rPr>
  </w:style>
  <w:style w:type="paragraph" w:customStyle="1" w:styleId="ABBB672D0C6D4B0B942618539E423696">
    <w:name w:val="ABBB672D0C6D4B0B942618539E423696"/>
    <w:rsid w:val="00236DA6"/>
    <w:rPr>
      <w:rFonts w:eastAsiaTheme="minorHAnsi"/>
    </w:rPr>
  </w:style>
  <w:style w:type="paragraph" w:customStyle="1" w:styleId="6107049768B442888231474628EC2451">
    <w:name w:val="6107049768B442888231474628EC2451"/>
    <w:rsid w:val="00236DA6"/>
    <w:rPr>
      <w:rFonts w:eastAsiaTheme="minorHAnsi"/>
    </w:rPr>
  </w:style>
  <w:style w:type="paragraph" w:customStyle="1" w:styleId="1ABF2CFAD6004BEFBB342AC3187B9DA4">
    <w:name w:val="1ABF2CFAD6004BEFBB342AC3187B9DA4"/>
    <w:rsid w:val="00236DA6"/>
    <w:rPr>
      <w:rFonts w:eastAsiaTheme="minorHAnsi"/>
    </w:rPr>
  </w:style>
  <w:style w:type="paragraph" w:customStyle="1" w:styleId="064FE398757843E595339AFBF4FD0D7E">
    <w:name w:val="064FE398757843E595339AFBF4FD0D7E"/>
    <w:rsid w:val="00236DA6"/>
  </w:style>
  <w:style w:type="paragraph" w:customStyle="1" w:styleId="F91A003287364AE98DBEA85187D032D1">
    <w:name w:val="F91A003287364AE98DBEA85187D032D1"/>
    <w:rsid w:val="00236DA6"/>
  </w:style>
  <w:style w:type="paragraph" w:customStyle="1" w:styleId="7313DE0EDC6F499AA71C1646988F7011">
    <w:name w:val="7313DE0EDC6F499AA71C1646988F7011"/>
    <w:rsid w:val="00236DA6"/>
  </w:style>
  <w:style w:type="paragraph" w:customStyle="1" w:styleId="E7B9E02F5DFD47149D8FA91562BCC4D784">
    <w:name w:val="E7B9E02F5DFD47149D8FA91562BCC4D784"/>
    <w:rsid w:val="00236DA6"/>
    <w:rPr>
      <w:rFonts w:eastAsiaTheme="minorHAnsi"/>
    </w:rPr>
  </w:style>
  <w:style w:type="paragraph" w:customStyle="1" w:styleId="348FA061EE3C49ACAE41AEBD74E67BFB66">
    <w:name w:val="348FA061EE3C49ACAE41AEBD74E67BFB66"/>
    <w:rsid w:val="00236DA6"/>
    <w:rPr>
      <w:rFonts w:eastAsiaTheme="minorHAnsi"/>
    </w:rPr>
  </w:style>
  <w:style w:type="paragraph" w:customStyle="1" w:styleId="5E6E5BFE325243B99A437EBE6734EE8363">
    <w:name w:val="5E6E5BFE325243B99A437EBE6734EE8363"/>
    <w:rsid w:val="00236DA6"/>
    <w:rPr>
      <w:rFonts w:eastAsiaTheme="minorHAnsi"/>
    </w:rPr>
  </w:style>
  <w:style w:type="paragraph" w:customStyle="1" w:styleId="8BFBF4B9CAF84A3E9019E5F9BFB7EDBA43">
    <w:name w:val="8BFBF4B9CAF84A3E9019E5F9BFB7EDBA43"/>
    <w:rsid w:val="00236DA6"/>
    <w:rPr>
      <w:rFonts w:eastAsiaTheme="minorHAnsi"/>
    </w:rPr>
  </w:style>
  <w:style w:type="paragraph" w:customStyle="1" w:styleId="3D85344DC7FE420E9D156A3EA472580F43">
    <w:name w:val="3D85344DC7FE420E9D156A3EA472580F43"/>
    <w:rsid w:val="00236DA6"/>
    <w:rPr>
      <w:rFonts w:eastAsiaTheme="minorHAnsi"/>
    </w:rPr>
  </w:style>
  <w:style w:type="paragraph" w:customStyle="1" w:styleId="480EC0956E414A1EB754429E14ECECE643">
    <w:name w:val="480EC0956E414A1EB754429E14ECECE643"/>
    <w:rsid w:val="00236DA6"/>
    <w:rPr>
      <w:rFonts w:eastAsiaTheme="minorHAnsi"/>
    </w:rPr>
  </w:style>
  <w:style w:type="paragraph" w:customStyle="1" w:styleId="CA2FAA98065D45E6A7B7DF7E49ADF15223">
    <w:name w:val="CA2FAA98065D45E6A7B7DF7E49ADF15223"/>
    <w:rsid w:val="00236DA6"/>
    <w:rPr>
      <w:rFonts w:eastAsiaTheme="minorHAnsi"/>
    </w:rPr>
  </w:style>
  <w:style w:type="paragraph" w:customStyle="1" w:styleId="5040FA43E6264A4AA0AB784B14CB149123">
    <w:name w:val="5040FA43E6264A4AA0AB784B14CB149123"/>
    <w:rsid w:val="00236DA6"/>
    <w:rPr>
      <w:rFonts w:eastAsiaTheme="minorHAnsi"/>
    </w:rPr>
  </w:style>
  <w:style w:type="paragraph" w:customStyle="1" w:styleId="E88D727CDC864C228646581E5BBC716A5">
    <w:name w:val="E88D727CDC864C228646581E5BBC716A5"/>
    <w:rsid w:val="00236DA6"/>
    <w:rPr>
      <w:rFonts w:eastAsiaTheme="minorHAnsi"/>
    </w:rPr>
  </w:style>
  <w:style w:type="paragraph" w:customStyle="1" w:styleId="82EE03667DC344C5822C25955619B49E5">
    <w:name w:val="82EE03667DC344C5822C25955619B49E5"/>
    <w:rsid w:val="00236DA6"/>
    <w:rPr>
      <w:rFonts w:eastAsiaTheme="minorHAnsi"/>
    </w:rPr>
  </w:style>
  <w:style w:type="paragraph" w:customStyle="1" w:styleId="A5E7E25D680F49A591205B28862A2C685">
    <w:name w:val="A5E7E25D680F49A591205B28862A2C685"/>
    <w:rsid w:val="00236DA6"/>
    <w:rPr>
      <w:rFonts w:eastAsiaTheme="minorHAnsi"/>
    </w:rPr>
  </w:style>
  <w:style w:type="paragraph" w:customStyle="1" w:styleId="AE3DD54FEDC046ABB62339DE9BD86A555">
    <w:name w:val="AE3DD54FEDC046ABB62339DE9BD86A555"/>
    <w:rsid w:val="00236DA6"/>
    <w:rPr>
      <w:rFonts w:eastAsiaTheme="minorHAnsi"/>
    </w:rPr>
  </w:style>
  <w:style w:type="paragraph" w:customStyle="1" w:styleId="5016B42EEB964C8A9CA4E09CC968D1CB5">
    <w:name w:val="5016B42EEB964C8A9CA4E09CC968D1CB5"/>
    <w:rsid w:val="00236DA6"/>
    <w:rPr>
      <w:rFonts w:eastAsiaTheme="minorHAnsi"/>
    </w:rPr>
  </w:style>
  <w:style w:type="paragraph" w:customStyle="1" w:styleId="064FE398757843E595339AFBF4FD0D7E1">
    <w:name w:val="064FE398757843E595339AFBF4FD0D7E1"/>
    <w:rsid w:val="00236DA6"/>
    <w:rPr>
      <w:rFonts w:eastAsiaTheme="minorHAnsi"/>
    </w:rPr>
  </w:style>
  <w:style w:type="paragraph" w:customStyle="1" w:styleId="2D21C36BAF714C0B9DDA393DE6198FA55">
    <w:name w:val="2D21C36BAF714C0B9DDA393DE6198FA55"/>
    <w:rsid w:val="00236DA6"/>
    <w:rPr>
      <w:rFonts w:eastAsiaTheme="minorHAnsi"/>
    </w:rPr>
  </w:style>
  <w:style w:type="paragraph" w:customStyle="1" w:styleId="042F78D0CA9C42059DF015FA555344F05">
    <w:name w:val="042F78D0CA9C42059DF015FA555344F05"/>
    <w:rsid w:val="00236DA6"/>
    <w:rPr>
      <w:rFonts w:eastAsiaTheme="minorHAnsi"/>
    </w:rPr>
  </w:style>
  <w:style w:type="paragraph" w:customStyle="1" w:styleId="8C586E63D3B64E2FAF7EB81FFFF81FB85">
    <w:name w:val="8C586E63D3B64E2FAF7EB81FFFF81FB85"/>
    <w:rsid w:val="00236DA6"/>
    <w:rPr>
      <w:rFonts w:eastAsiaTheme="minorHAnsi"/>
    </w:rPr>
  </w:style>
  <w:style w:type="paragraph" w:customStyle="1" w:styleId="F91A003287364AE98DBEA85187D032D11">
    <w:name w:val="F91A003287364AE98DBEA85187D032D11"/>
    <w:rsid w:val="00236DA6"/>
    <w:rPr>
      <w:rFonts w:eastAsiaTheme="minorHAnsi"/>
    </w:rPr>
  </w:style>
  <w:style w:type="paragraph" w:customStyle="1" w:styleId="477821D61934498EBF802B6F08A1C8A05">
    <w:name w:val="477821D61934498EBF802B6F08A1C8A05"/>
    <w:rsid w:val="00236DA6"/>
    <w:rPr>
      <w:rFonts w:eastAsiaTheme="minorHAnsi"/>
    </w:rPr>
  </w:style>
  <w:style w:type="paragraph" w:customStyle="1" w:styleId="18EA21067ABA4B009FCDD46CBC3AFDD95">
    <w:name w:val="18EA21067ABA4B009FCDD46CBC3AFDD95"/>
    <w:rsid w:val="00236DA6"/>
    <w:rPr>
      <w:rFonts w:eastAsiaTheme="minorHAnsi"/>
    </w:rPr>
  </w:style>
  <w:style w:type="paragraph" w:customStyle="1" w:styleId="5F16D5E4B20D435DAA551392C79DC46F5">
    <w:name w:val="5F16D5E4B20D435DAA551392C79DC46F5"/>
    <w:rsid w:val="00236DA6"/>
    <w:rPr>
      <w:rFonts w:eastAsiaTheme="minorHAnsi"/>
    </w:rPr>
  </w:style>
  <w:style w:type="paragraph" w:customStyle="1" w:styleId="7313DE0EDC6F499AA71C1646988F70111">
    <w:name w:val="7313DE0EDC6F499AA71C1646988F70111"/>
    <w:rsid w:val="00236DA6"/>
    <w:rPr>
      <w:rFonts w:eastAsiaTheme="minorHAnsi"/>
    </w:rPr>
  </w:style>
  <w:style w:type="paragraph" w:customStyle="1" w:styleId="D768203606594F0587D6B1EDAAD4271B7">
    <w:name w:val="D768203606594F0587D6B1EDAAD4271B7"/>
    <w:rsid w:val="00236DA6"/>
    <w:rPr>
      <w:rFonts w:eastAsiaTheme="minorHAnsi"/>
    </w:rPr>
  </w:style>
  <w:style w:type="paragraph" w:customStyle="1" w:styleId="62B1B559A70348D5B617358A50D1DB2C13">
    <w:name w:val="62B1B559A70348D5B617358A50D1DB2C13"/>
    <w:rsid w:val="00236DA6"/>
    <w:rPr>
      <w:rFonts w:eastAsiaTheme="minorHAnsi"/>
    </w:rPr>
  </w:style>
  <w:style w:type="paragraph" w:customStyle="1" w:styleId="700A6C24306F4A2880C68ADAEA59396D13">
    <w:name w:val="700A6C24306F4A2880C68ADAEA59396D13"/>
    <w:rsid w:val="00236DA6"/>
    <w:rPr>
      <w:rFonts w:eastAsiaTheme="minorHAnsi"/>
    </w:rPr>
  </w:style>
  <w:style w:type="paragraph" w:customStyle="1" w:styleId="ABBB672D0C6D4B0B942618539E4236961">
    <w:name w:val="ABBB672D0C6D4B0B942618539E4236961"/>
    <w:rsid w:val="00236DA6"/>
    <w:rPr>
      <w:rFonts w:eastAsiaTheme="minorHAnsi"/>
    </w:rPr>
  </w:style>
  <w:style w:type="paragraph" w:customStyle="1" w:styleId="6107049768B442888231474628EC24511">
    <w:name w:val="6107049768B442888231474628EC24511"/>
    <w:rsid w:val="00236DA6"/>
    <w:rPr>
      <w:rFonts w:eastAsiaTheme="minorHAnsi"/>
    </w:rPr>
  </w:style>
  <w:style w:type="paragraph" w:customStyle="1" w:styleId="1ABF2CFAD6004BEFBB342AC3187B9DA41">
    <w:name w:val="1ABF2CFAD6004BEFBB342AC3187B9DA41"/>
    <w:rsid w:val="00236DA6"/>
    <w:rPr>
      <w:rFonts w:eastAsiaTheme="minorHAnsi"/>
    </w:rPr>
  </w:style>
  <w:style w:type="paragraph" w:customStyle="1" w:styleId="E7B9E02F5DFD47149D8FA91562BCC4D785">
    <w:name w:val="E7B9E02F5DFD47149D8FA91562BCC4D785"/>
    <w:rsid w:val="00236DA6"/>
    <w:rPr>
      <w:rFonts w:eastAsiaTheme="minorHAnsi"/>
    </w:rPr>
  </w:style>
  <w:style w:type="paragraph" w:customStyle="1" w:styleId="348FA061EE3C49ACAE41AEBD74E67BFB67">
    <w:name w:val="348FA061EE3C49ACAE41AEBD74E67BFB67"/>
    <w:rsid w:val="00236DA6"/>
    <w:rPr>
      <w:rFonts w:eastAsiaTheme="minorHAnsi"/>
    </w:rPr>
  </w:style>
  <w:style w:type="paragraph" w:customStyle="1" w:styleId="5E6E5BFE325243B99A437EBE6734EE8364">
    <w:name w:val="5E6E5BFE325243B99A437EBE6734EE8364"/>
    <w:rsid w:val="00236DA6"/>
    <w:rPr>
      <w:rFonts w:eastAsiaTheme="minorHAnsi"/>
    </w:rPr>
  </w:style>
  <w:style w:type="paragraph" w:customStyle="1" w:styleId="8BFBF4B9CAF84A3E9019E5F9BFB7EDBA44">
    <w:name w:val="8BFBF4B9CAF84A3E9019E5F9BFB7EDBA44"/>
    <w:rsid w:val="00236DA6"/>
    <w:rPr>
      <w:rFonts w:eastAsiaTheme="minorHAnsi"/>
    </w:rPr>
  </w:style>
  <w:style w:type="paragraph" w:customStyle="1" w:styleId="3D85344DC7FE420E9D156A3EA472580F44">
    <w:name w:val="3D85344DC7FE420E9D156A3EA472580F44"/>
    <w:rsid w:val="00236DA6"/>
    <w:rPr>
      <w:rFonts w:eastAsiaTheme="minorHAnsi"/>
    </w:rPr>
  </w:style>
  <w:style w:type="paragraph" w:customStyle="1" w:styleId="480EC0956E414A1EB754429E14ECECE644">
    <w:name w:val="480EC0956E414A1EB754429E14ECECE644"/>
    <w:rsid w:val="00236DA6"/>
    <w:rPr>
      <w:rFonts w:eastAsiaTheme="minorHAnsi"/>
    </w:rPr>
  </w:style>
  <w:style w:type="paragraph" w:customStyle="1" w:styleId="CA2FAA98065D45E6A7B7DF7E49ADF15224">
    <w:name w:val="CA2FAA98065D45E6A7B7DF7E49ADF15224"/>
    <w:rsid w:val="00236DA6"/>
    <w:rPr>
      <w:rFonts w:eastAsiaTheme="minorHAnsi"/>
    </w:rPr>
  </w:style>
  <w:style w:type="paragraph" w:customStyle="1" w:styleId="5040FA43E6264A4AA0AB784B14CB149124">
    <w:name w:val="5040FA43E6264A4AA0AB784B14CB149124"/>
    <w:rsid w:val="00236DA6"/>
    <w:rPr>
      <w:rFonts w:eastAsiaTheme="minorHAnsi"/>
    </w:rPr>
  </w:style>
  <w:style w:type="paragraph" w:customStyle="1" w:styleId="E88D727CDC864C228646581E5BBC716A6">
    <w:name w:val="E88D727CDC864C228646581E5BBC716A6"/>
    <w:rsid w:val="00236DA6"/>
    <w:rPr>
      <w:rFonts w:eastAsiaTheme="minorHAnsi"/>
    </w:rPr>
  </w:style>
  <w:style w:type="paragraph" w:customStyle="1" w:styleId="82EE03667DC344C5822C25955619B49E6">
    <w:name w:val="82EE03667DC344C5822C25955619B49E6"/>
    <w:rsid w:val="00236DA6"/>
    <w:rPr>
      <w:rFonts w:eastAsiaTheme="minorHAnsi"/>
    </w:rPr>
  </w:style>
  <w:style w:type="paragraph" w:customStyle="1" w:styleId="A5E7E25D680F49A591205B28862A2C686">
    <w:name w:val="A5E7E25D680F49A591205B28862A2C686"/>
    <w:rsid w:val="00236DA6"/>
    <w:rPr>
      <w:rFonts w:eastAsiaTheme="minorHAnsi"/>
    </w:rPr>
  </w:style>
  <w:style w:type="paragraph" w:customStyle="1" w:styleId="AE3DD54FEDC046ABB62339DE9BD86A556">
    <w:name w:val="AE3DD54FEDC046ABB62339DE9BD86A556"/>
    <w:rsid w:val="00236DA6"/>
    <w:rPr>
      <w:rFonts w:eastAsiaTheme="minorHAnsi"/>
    </w:rPr>
  </w:style>
  <w:style w:type="paragraph" w:customStyle="1" w:styleId="5016B42EEB964C8A9CA4E09CC968D1CB6">
    <w:name w:val="5016B42EEB964C8A9CA4E09CC968D1CB6"/>
    <w:rsid w:val="00236DA6"/>
    <w:rPr>
      <w:rFonts w:eastAsiaTheme="minorHAnsi"/>
    </w:rPr>
  </w:style>
  <w:style w:type="paragraph" w:customStyle="1" w:styleId="064FE398757843E595339AFBF4FD0D7E2">
    <w:name w:val="064FE398757843E595339AFBF4FD0D7E2"/>
    <w:rsid w:val="00236DA6"/>
    <w:rPr>
      <w:rFonts w:eastAsiaTheme="minorHAnsi"/>
    </w:rPr>
  </w:style>
  <w:style w:type="paragraph" w:customStyle="1" w:styleId="2D21C36BAF714C0B9DDA393DE6198FA56">
    <w:name w:val="2D21C36BAF714C0B9DDA393DE6198FA56"/>
    <w:rsid w:val="00236DA6"/>
    <w:rPr>
      <w:rFonts w:eastAsiaTheme="minorHAnsi"/>
    </w:rPr>
  </w:style>
  <w:style w:type="paragraph" w:customStyle="1" w:styleId="042F78D0CA9C42059DF015FA555344F06">
    <w:name w:val="042F78D0CA9C42059DF015FA555344F06"/>
    <w:rsid w:val="00236DA6"/>
    <w:rPr>
      <w:rFonts w:eastAsiaTheme="minorHAnsi"/>
    </w:rPr>
  </w:style>
  <w:style w:type="paragraph" w:customStyle="1" w:styleId="8C586E63D3B64E2FAF7EB81FFFF81FB86">
    <w:name w:val="8C586E63D3B64E2FAF7EB81FFFF81FB86"/>
    <w:rsid w:val="00236DA6"/>
    <w:rPr>
      <w:rFonts w:eastAsiaTheme="minorHAnsi"/>
    </w:rPr>
  </w:style>
  <w:style w:type="paragraph" w:customStyle="1" w:styleId="F91A003287364AE98DBEA85187D032D12">
    <w:name w:val="F91A003287364AE98DBEA85187D032D12"/>
    <w:rsid w:val="00236DA6"/>
    <w:rPr>
      <w:rFonts w:eastAsiaTheme="minorHAnsi"/>
    </w:rPr>
  </w:style>
  <w:style w:type="paragraph" w:customStyle="1" w:styleId="477821D61934498EBF802B6F08A1C8A06">
    <w:name w:val="477821D61934498EBF802B6F08A1C8A06"/>
    <w:rsid w:val="00236DA6"/>
    <w:rPr>
      <w:rFonts w:eastAsiaTheme="minorHAnsi"/>
    </w:rPr>
  </w:style>
  <w:style w:type="paragraph" w:customStyle="1" w:styleId="18EA21067ABA4B009FCDD46CBC3AFDD96">
    <w:name w:val="18EA21067ABA4B009FCDD46CBC3AFDD96"/>
    <w:rsid w:val="00236DA6"/>
    <w:rPr>
      <w:rFonts w:eastAsiaTheme="minorHAnsi"/>
    </w:rPr>
  </w:style>
  <w:style w:type="paragraph" w:customStyle="1" w:styleId="5F16D5E4B20D435DAA551392C79DC46F6">
    <w:name w:val="5F16D5E4B20D435DAA551392C79DC46F6"/>
    <w:rsid w:val="00236DA6"/>
    <w:rPr>
      <w:rFonts w:eastAsiaTheme="minorHAnsi"/>
    </w:rPr>
  </w:style>
  <w:style w:type="paragraph" w:customStyle="1" w:styleId="7313DE0EDC6F499AA71C1646988F70112">
    <w:name w:val="7313DE0EDC6F499AA71C1646988F70112"/>
    <w:rsid w:val="00236DA6"/>
    <w:rPr>
      <w:rFonts w:eastAsiaTheme="minorHAnsi"/>
    </w:rPr>
  </w:style>
  <w:style w:type="paragraph" w:customStyle="1" w:styleId="D768203606594F0587D6B1EDAAD4271B8">
    <w:name w:val="D768203606594F0587D6B1EDAAD4271B8"/>
    <w:rsid w:val="00236DA6"/>
    <w:rPr>
      <w:rFonts w:eastAsiaTheme="minorHAnsi"/>
    </w:rPr>
  </w:style>
  <w:style w:type="paragraph" w:customStyle="1" w:styleId="62B1B559A70348D5B617358A50D1DB2C14">
    <w:name w:val="62B1B559A70348D5B617358A50D1DB2C14"/>
    <w:rsid w:val="00236DA6"/>
    <w:rPr>
      <w:rFonts w:eastAsiaTheme="minorHAnsi"/>
    </w:rPr>
  </w:style>
  <w:style w:type="paragraph" w:customStyle="1" w:styleId="700A6C24306F4A2880C68ADAEA59396D14">
    <w:name w:val="700A6C24306F4A2880C68ADAEA59396D14"/>
    <w:rsid w:val="00236DA6"/>
    <w:rPr>
      <w:rFonts w:eastAsiaTheme="minorHAnsi"/>
    </w:rPr>
  </w:style>
  <w:style w:type="paragraph" w:customStyle="1" w:styleId="ABBB672D0C6D4B0B942618539E4236962">
    <w:name w:val="ABBB672D0C6D4B0B942618539E4236962"/>
    <w:rsid w:val="00236DA6"/>
    <w:rPr>
      <w:rFonts w:eastAsiaTheme="minorHAnsi"/>
    </w:rPr>
  </w:style>
  <w:style w:type="paragraph" w:customStyle="1" w:styleId="6107049768B442888231474628EC24512">
    <w:name w:val="6107049768B442888231474628EC24512"/>
    <w:rsid w:val="00236DA6"/>
    <w:rPr>
      <w:rFonts w:eastAsiaTheme="minorHAnsi"/>
    </w:rPr>
  </w:style>
  <w:style w:type="paragraph" w:customStyle="1" w:styleId="1ABF2CFAD6004BEFBB342AC3187B9DA42">
    <w:name w:val="1ABF2CFAD6004BEFBB342AC3187B9DA42"/>
    <w:rsid w:val="00236DA6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36DA6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  <w:style w:type="paragraph" w:customStyle="1" w:styleId="E7B9E02F5DFD47149D8FA91562BCC4D781">
    <w:name w:val="E7B9E02F5DFD47149D8FA91562BCC4D781"/>
    <w:rsid w:val="005C69C5"/>
    <w:rPr>
      <w:rFonts w:eastAsiaTheme="minorHAnsi"/>
    </w:rPr>
  </w:style>
  <w:style w:type="paragraph" w:customStyle="1" w:styleId="348FA061EE3C49ACAE41AEBD74E67BFB63">
    <w:name w:val="348FA061EE3C49ACAE41AEBD74E67BFB63"/>
    <w:rsid w:val="005C69C5"/>
    <w:rPr>
      <w:rFonts w:eastAsiaTheme="minorHAnsi"/>
    </w:rPr>
  </w:style>
  <w:style w:type="paragraph" w:customStyle="1" w:styleId="A36C754F31F44FAB8CA89BBA09E91DAB62">
    <w:name w:val="A36C754F31F44FAB8CA89BBA09E91DAB62"/>
    <w:rsid w:val="005C69C5"/>
    <w:rPr>
      <w:rFonts w:eastAsiaTheme="minorHAnsi"/>
    </w:rPr>
  </w:style>
  <w:style w:type="paragraph" w:customStyle="1" w:styleId="5E6E5BFE325243B99A437EBE6734EE8360">
    <w:name w:val="5E6E5BFE325243B99A437EBE6734EE8360"/>
    <w:rsid w:val="005C69C5"/>
    <w:rPr>
      <w:rFonts w:eastAsiaTheme="minorHAnsi"/>
    </w:rPr>
  </w:style>
  <w:style w:type="paragraph" w:customStyle="1" w:styleId="8BFBF4B9CAF84A3E9019E5F9BFB7EDBA40">
    <w:name w:val="8BFBF4B9CAF84A3E9019E5F9BFB7EDBA40"/>
    <w:rsid w:val="005C69C5"/>
    <w:rPr>
      <w:rFonts w:eastAsiaTheme="minorHAnsi"/>
    </w:rPr>
  </w:style>
  <w:style w:type="paragraph" w:customStyle="1" w:styleId="E2A9B0A6EF7F4D269EE1E0DCC0D2F27439">
    <w:name w:val="E2A9B0A6EF7F4D269EE1E0DCC0D2F27439"/>
    <w:rsid w:val="005C69C5"/>
    <w:rPr>
      <w:rFonts w:eastAsiaTheme="minorHAnsi"/>
    </w:rPr>
  </w:style>
  <w:style w:type="paragraph" w:customStyle="1" w:styleId="3D85344DC7FE420E9D156A3EA472580F40">
    <w:name w:val="3D85344DC7FE420E9D156A3EA472580F40"/>
    <w:rsid w:val="005C69C5"/>
    <w:rPr>
      <w:rFonts w:eastAsiaTheme="minorHAnsi"/>
    </w:rPr>
  </w:style>
  <w:style w:type="paragraph" w:customStyle="1" w:styleId="480EC0956E414A1EB754429E14ECECE640">
    <w:name w:val="480EC0956E414A1EB754429E14ECECE640"/>
    <w:rsid w:val="005C69C5"/>
    <w:rPr>
      <w:rFonts w:eastAsiaTheme="minorHAnsi"/>
    </w:rPr>
  </w:style>
  <w:style w:type="paragraph" w:customStyle="1" w:styleId="1243330EA41B46E3954A8E47D41604AE40">
    <w:name w:val="1243330EA41B46E3954A8E47D41604AE40"/>
    <w:rsid w:val="005C69C5"/>
    <w:rPr>
      <w:rFonts w:eastAsiaTheme="minorHAnsi"/>
    </w:rPr>
  </w:style>
  <w:style w:type="paragraph" w:customStyle="1" w:styleId="F21F786445334A25B289521284E86A4F40">
    <w:name w:val="F21F786445334A25B289521284E86A4F40"/>
    <w:rsid w:val="005C69C5"/>
    <w:rPr>
      <w:rFonts w:eastAsiaTheme="minorHAnsi"/>
    </w:rPr>
  </w:style>
  <w:style w:type="paragraph" w:customStyle="1" w:styleId="CA2FAA98065D45E6A7B7DF7E49ADF15220">
    <w:name w:val="CA2FAA98065D45E6A7B7DF7E49ADF15220"/>
    <w:rsid w:val="005C69C5"/>
    <w:rPr>
      <w:rFonts w:eastAsiaTheme="minorHAnsi"/>
    </w:rPr>
  </w:style>
  <w:style w:type="paragraph" w:customStyle="1" w:styleId="5040FA43E6264A4AA0AB784B14CB149120">
    <w:name w:val="5040FA43E6264A4AA0AB784B14CB149120"/>
    <w:rsid w:val="005C69C5"/>
    <w:rPr>
      <w:rFonts w:eastAsiaTheme="minorHAnsi"/>
    </w:rPr>
  </w:style>
  <w:style w:type="paragraph" w:customStyle="1" w:styleId="2C02C55783654B578358EE5D0459700920">
    <w:name w:val="2C02C55783654B578358EE5D0459700920"/>
    <w:rsid w:val="005C69C5"/>
    <w:rPr>
      <w:rFonts w:eastAsiaTheme="minorHAnsi"/>
    </w:rPr>
  </w:style>
  <w:style w:type="paragraph" w:customStyle="1" w:styleId="266E0BA7C6BD49539E62F46A8840D3FE20">
    <w:name w:val="266E0BA7C6BD49539E62F46A8840D3FE20"/>
    <w:rsid w:val="005C69C5"/>
    <w:rPr>
      <w:rFonts w:eastAsiaTheme="minorHAnsi"/>
    </w:rPr>
  </w:style>
  <w:style w:type="paragraph" w:customStyle="1" w:styleId="8A9DB052E34D42839905D32D79CA143320">
    <w:name w:val="8A9DB052E34D42839905D32D79CA143320"/>
    <w:rsid w:val="005C69C5"/>
    <w:rPr>
      <w:rFonts w:eastAsiaTheme="minorHAnsi"/>
    </w:rPr>
  </w:style>
  <w:style w:type="paragraph" w:customStyle="1" w:styleId="ADD35C9E239D4C729F9378280FDE323920">
    <w:name w:val="ADD35C9E239D4C729F9378280FDE323920"/>
    <w:rsid w:val="005C69C5"/>
    <w:rPr>
      <w:rFonts w:eastAsiaTheme="minorHAnsi"/>
    </w:rPr>
  </w:style>
  <w:style w:type="paragraph" w:customStyle="1" w:styleId="46BB3A84DF8E41CEB6D219A67AFC1A8A20">
    <w:name w:val="46BB3A84DF8E41CEB6D219A67AFC1A8A20"/>
    <w:rsid w:val="005C69C5"/>
    <w:rPr>
      <w:rFonts w:eastAsiaTheme="minorHAnsi"/>
    </w:rPr>
  </w:style>
  <w:style w:type="paragraph" w:customStyle="1" w:styleId="E88D727CDC864C228646581E5BBC716A2">
    <w:name w:val="E88D727CDC864C228646581E5BBC716A2"/>
    <w:rsid w:val="005C69C5"/>
    <w:rPr>
      <w:rFonts w:eastAsiaTheme="minorHAnsi"/>
    </w:rPr>
  </w:style>
  <w:style w:type="paragraph" w:customStyle="1" w:styleId="82EE03667DC344C5822C25955619B49E2">
    <w:name w:val="82EE03667DC344C5822C25955619B49E2"/>
    <w:rsid w:val="005C69C5"/>
    <w:rPr>
      <w:rFonts w:eastAsiaTheme="minorHAnsi"/>
    </w:rPr>
  </w:style>
  <w:style w:type="paragraph" w:customStyle="1" w:styleId="A5E7E25D680F49A591205B28862A2C682">
    <w:name w:val="A5E7E25D680F49A591205B28862A2C682"/>
    <w:rsid w:val="005C69C5"/>
    <w:rPr>
      <w:rFonts w:eastAsiaTheme="minorHAnsi"/>
    </w:rPr>
  </w:style>
  <w:style w:type="paragraph" w:customStyle="1" w:styleId="AE3DD54FEDC046ABB62339DE9BD86A552">
    <w:name w:val="AE3DD54FEDC046ABB62339DE9BD86A552"/>
    <w:rsid w:val="005C69C5"/>
    <w:rPr>
      <w:rFonts w:eastAsiaTheme="minorHAnsi"/>
    </w:rPr>
  </w:style>
  <w:style w:type="paragraph" w:customStyle="1" w:styleId="5016B42EEB964C8A9CA4E09CC968D1CB2">
    <w:name w:val="5016B42EEB964C8A9CA4E09CC968D1CB2"/>
    <w:rsid w:val="005C69C5"/>
    <w:rPr>
      <w:rFonts w:eastAsiaTheme="minorHAnsi"/>
    </w:rPr>
  </w:style>
  <w:style w:type="paragraph" w:customStyle="1" w:styleId="A562CC78C68549AEBA26A02DF46452782">
    <w:name w:val="A562CC78C68549AEBA26A02DF46452782"/>
    <w:rsid w:val="005C69C5"/>
    <w:rPr>
      <w:rFonts w:eastAsiaTheme="minorHAnsi"/>
    </w:rPr>
  </w:style>
  <w:style w:type="paragraph" w:customStyle="1" w:styleId="2D21C36BAF714C0B9DDA393DE6198FA52">
    <w:name w:val="2D21C36BAF714C0B9DDA393DE6198FA52"/>
    <w:rsid w:val="005C69C5"/>
    <w:rPr>
      <w:rFonts w:eastAsiaTheme="minorHAnsi"/>
    </w:rPr>
  </w:style>
  <w:style w:type="paragraph" w:customStyle="1" w:styleId="042F78D0CA9C42059DF015FA555344F02">
    <w:name w:val="042F78D0CA9C42059DF015FA555344F02"/>
    <w:rsid w:val="005C69C5"/>
    <w:rPr>
      <w:rFonts w:eastAsiaTheme="minorHAnsi"/>
    </w:rPr>
  </w:style>
  <w:style w:type="paragraph" w:customStyle="1" w:styleId="8C586E63D3B64E2FAF7EB81FFFF81FB82">
    <w:name w:val="8C586E63D3B64E2FAF7EB81FFFF81FB82"/>
    <w:rsid w:val="005C69C5"/>
    <w:rPr>
      <w:rFonts w:eastAsiaTheme="minorHAnsi"/>
    </w:rPr>
  </w:style>
  <w:style w:type="paragraph" w:customStyle="1" w:styleId="DC74E1E9591C4A10A35B76C0AC12E8282">
    <w:name w:val="DC74E1E9591C4A10A35B76C0AC12E8282"/>
    <w:rsid w:val="005C69C5"/>
    <w:rPr>
      <w:rFonts w:eastAsiaTheme="minorHAnsi"/>
    </w:rPr>
  </w:style>
  <w:style w:type="paragraph" w:customStyle="1" w:styleId="477821D61934498EBF802B6F08A1C8A02">
    <w:name w:val="477821D61934498EBF802B6F08A1C8A02"/>
    <w:rsid w:val="005C69C5"/>
    <w:rPr>
      <w:rFonts w:eastAsiaTheme="minorHAnsi"/>
    </w:rPr>
  </w:style>
  <w:style w:type="paragraph" w:customStyle="1" w:styleId="18EA21067ABA4B009FCDD46CBC3AFDD92">
    <w:name w:val="18EA21067ABA4B009FCDD46CBC3AFDD92"/>
    <w:rsid w:val="005C69C5"/>
    <w:rPr>
      <w:rFonts w:eastAsiaTheme="minorHAnsi"/>
    </w:rPr>
  </w:style>
  <w:style w:type="paragraph" w:customStyle="1" w:styleId="5F16D5E4B20D435DAA551392C79DC46F2">
    <w:name w:val="5F16D5E4B20D435DAA551392C79DC46F2"/>
    <w:rsid w:val="005C69C5"/>
    <w:rPr>
      <w:rFonts w:eastAsiaTheme="minorHAnsi"/>
    </w:rPr>
  </w:style>
  <w:style w:type="paragraph" w:customStyle="1" w:styleId="5AC1104FFBB64F3C965FAA3D10882B732">
    <w:name w:val="5AC1104FFBB64F3C965FAA3D10882B732"/>
    <w:rsid w:val="005C69C5"/>
    <w:rPr>
      <w:rFonts w:eastAsiaTheme="minorHAnsi"/>
    </w:rPr>
  </w:style>
  <w:style w:type="paragraph" w:customStyle="1" w:styleId="D768203606594F0587D6B1EDAAD4271B4">
    <w:name w:val="D768203606594F0587D6B1EDAAD4271B4"/>
    <w:rsid w:val="005C69C5"/>
    <w:rPr>
      <w:rFonts w:eastAsiaTheme="minorHAnsi"/>
    </w:rPr>
  </w:style>
  <w:style w:type="paragraph" w:customStyle="1" w:styleId="62B1B559A70348D5B617358A50D1DB2C10">
    <w:name w:val="62B1B559A70348D5B617358A50D1DB2C10"/>
    <w:rsid w:val="005C69C5"/>
    <w:rPr>
      <w:rFonts w:eastAsiaTheme="minorHAnsi"/>
    </w:rPr>
  </w:style>
  <w:style w:type="paragraph" w:customStyle="1" w:styleId="700A6C24306F4A2880C68ADAEA59396D10">
    <w:name w:val="700A6C24306F4A2880C68ADAEA59396D10"/>
    <w:rsid w:val="005C69C5"/>
    <w:rPr>
      <w:rFonts w:eastAsiaTheme="minorHAnsi"/>
    </w:rPr>
  </w:style>
  <w:style w:type="paragraph" w:customStyle="1" w:styleId="3D68BEEF8B6C44EC88A9F35B5BAC38E818">
    <w:name w:val="3D68BEEF8B6C44EC88A9F35B5BAC38E818"/>
    <w:rsid w:val="005C69C5"/>
    <w:rPr>
      <w:rFonts w:eastAsiaTheme="minorHAnsi"/>
    </w:rPr>
  </w:style>
  <w:style w:type="paragraph" w:customStyle="1" w:styleId="1720DC3DD6884E40B711410A0515C86418">
    <w:name w:val="1720DC3DD6884E40B711410A0515C86418"/>
    <w:rsid w:val="005C69C5"/>
    <w:rPr>
      <w:rFonts w:eastAsiaTheme="minorHAnsi"/>
    </w:rPr>
  </w:style>
  <w:style w:type="paragraph" w:customStyle="1" w:styleId="42EB210FBD484D889988FAB7D975D53618">
    <w:name w:val="42EB210FBD484D889988FAB7D975D53618"/>
    <w:rsid w:val="005C69C5"/>
    <w:rPr>
      <w:rFonts w:eastAsiaTheme="minorHAnsi"/>
    </w:rPr>
  </w:style>
  <w:style w:type="paragraph" w:customStyle="1" w:styleId="E7B9E02F5DFD47149D8FA91562BCC4D782">
    <w:name w:val="E7B9E02F5DFD47149D8FA91562BCC4D782"/>
    <w:rsid w:val="005C69C5"/>
    <w:rPr>
      <w:rFonts w:eastAsiaTheme="minorHAnsi"/>
    </w:rPr>
  </w:style>
  <w:style w:type="paragraph" w:customStyle="1" w:styleId="348FA061EE3C49ACAE41AEBD74E67BFB64">
    <w:name w:val="348FA061EE3C49ACAE41AEBD74E67BFB64"/>
    <w:rsid w:val="005C69C5"/>
    <w:rPr>
      <w:rFonts w:eastAsiaTheme="minorHAnsi"/>
    </w:rPr>
  </w:style>
  <w:style w:type="paragraph" w:customStyle="1" w:styleId="A36C754F31F44FAB8CA89BBA09E91DAB63">
    <w:name w:val="A36C754F31F44FAB8CA89BBA09E91DAB63"/>
    <w:rsid w:val="005C69C5"/>
    <w:rPr>
      <w:rFonts w:eastAsiaTheme="minorHAnsi"/>
    </w:rPr>
  </w:style>
  <w:style w:type="paragraph" w:customStyle="1" w:styleId="5E6E5BFE325243B99A437EBE6734EE8361">
    <w:name w:val="5E6E5BFE325243B99A437EBE6734EE8361"/>
    <w:rsid w:val="005C69C5"/>
    <w:rPr>
      <w:rFonts w:eastAsiaTheme="minorHAnsi"/>
    </w:rPr>
  </w:style>
  <w:style w:type="paragraph" w:customStyle="1" w:styleId="8BFBF4B9CAF84A3E9019E5F9BFB7EDBA41">
    <w:name w:val="8BFBF4B9CAF84A3E9019E5F9BFB7EDBA41"/>
    <w:rsid w:val="005C69C5"/>
    <w:rPr>
      <w:rFonts w:eastAsiaTheme="minorHAnsi"/>
    </w:rPr>
  </w:style>
  <w:style w:type="paragraph" w:customStyle="1" w:styleId="E2A9B0A6EF7F4D269EE1E0DCC0D2F27440">
    <w:name w:val="E2A9B0A6EF7F4D269EE1E0DCC0D2F27440"/>
    <w:rsid w:val="005C69C5"/>
    <w:rPr>
      <w:rFonts w:eastAsiaTheme="minorHAnsi"/>
    </w:rPr>
  </w:style>
  <w:style w:type="paragraph" w:customStyle="1" w:styleId="3D85344DC7FE420E9D156A3EA472580F41">
    <w:name w:val="3D85344DC7FE420E9D156A3EA472580F41"/>
    <w:rsid w:val="005C69C5"/>
    <w:rPr>
      <w:rFonts w:eastAsiaTheme="minorHAnsi"/>
    </w:rPr>
  </w:style>
  <w:style w:type="paragraph" w:customStyle="1" w:styleId="480EC0956E414A1EB754429E14ECECE641">
    <w:name w:val="480EC0956E414A1EB754429E14ECECE641"/>
    <w:rsid w:val="005C69C5"/>
    <w:rPr>
      <w:rFonts w:eastAsiaTheme="minorHAnsi"/>
    </w:rPr>
  </w:style>
  <w:style w:type="paragraph" w:customStyle="1" w:styleId="1243330EA41B46E3954A8E47D41604AE41">
    <w:name w:val="1243330EA41B46E3954A8E47D41604AE41"/>
    <w:rsid w:val="005C69C5"/>
    <w:rPr>
      <w:rFonts w:eastAsiaTheme="minorHAnsi"/>
    </w:rPr>
  </w:style>
  <w:style w:type="paragraph" w:customStyle="1" w:styleId="F21F786445334A25B289521284E86A4F41">
    <w:name w:val="F21F786445334A25B289521284E86A4F41"/>
    <w:rsid w:val="005C69C5"/>
    <w:rPr>
      <w:rFonts w:eastAsiaTheme="minorHAnsi"/>
    </w:rPr>
  </w:style>
  <w:style w:type="paragraph" w:customStyle="1" w:styleId="CA2FAA98065D45E6A7B7DF7E49ADF15221">
    <w:name w:val="CA2FAA98065D45E6A7B7DF7E49ADF15221"/>
    <w:rsid w:val="005C69C5"/>
    <w:rPr>
      <w:rFonts w:eastAsiaTheme="minorHAnsi"/>
    </w:rPr>
  </w:style>
  <w:style w:type="paragraph" w:customStyle="1" w:styleId="5040FA43E6264A4AA0AB784B14CB149121">
    <w:name w:val="5040FA43E6264A4AA0AB784B14CB149121"/>
    <w:rsid w:val="005C69C5"/>
    <w:rPr>
      <w:rFonts w:eastAsiaTheme="minorHAnsi"/>
    </w:rPr>
  </w:style>
  <w:style w:type="paragraph" w:customStyle="1" w:styleId="2C02C55783654B578358EE5D0459700921">
    <w:name w:val="2C02C55783654B578358EE5D0459700921"/>
    <w:rsid w:val="005C69C5"/>
    <w:rPr>
      <w:rFonts w:eastAsiaTheme="minorHAnsi"/>
    </w:rPr>
  </w:style>
  <w:style w:type="paragraph" w:customStyle="1" w:styleId="266E0BA7C6BD49539E62F46A8840D3FE21">
    <w:name w:val="266E0BA7C6BD49539E62F46A8840D3FE21"/>
    <w:rsid w:val="005C69C5"/>
    <w:rPr>
      <w:rFonts w:eastAsiaTheme="minorHAnsi"/>
    </w:rPr>
  </w:style>
  <w:style w:type="paragraph" w:customStyle="1" w:styleId="8A9DB052E34D42839905D32D79CA143321">
    <w:name w:val="8A9DB052E34D42839905D32D79CA143321"/>
    <w:rsid w:val="005C69C5"/>
    <w:rPr>
      <w:rFonts w:eastAsiaTheme="minorHAnsi"/>
    </w:rPr>
  </w:style>
  <w:style w:type="paragraph" w:customStyle="1" w:styleId="ADD35C9E239D4C729F9378280FDE323921">
    <w:name w:val="ADD35C9E239D4C729F9378280FDE323921"/>
    <w:rsid w:val="005C69C5"/>
    <w:rPr>
      <w:rFonts w:eastAsiaTheme="minorHAnsi"/>
    </w:rPr>
  </w:style>
  <w:style w:type="paragraph" w:customStyle="1" w:styleId="46BB3A84DF8E41CEB6D219A67AFC1A8A21">
    <w:name w:val="46BB3A84DF8E41CEB6D219A67AFC1A8A21"/>
    <w:rsid w:val="005C69C5"/>
    <w:rPr>
      <w:rFonts w:eastAsiaTheme="minorHAnsi"/>
    </w:rPr>
  </w:style>
  <w:style w:type="paragraph" w:customStyle="1" w:styleId="E88D727CDC864C228646581E5BBC716A3">
    <w:name w:val="E88D727CDC864C228646581E5BBC716A3"/>
    <w:rsid w:val="005C69C5"/>
    <w:rPr>
      <w:rFonts w:eastAsiaTheme="minorHAnsi"/>
    </w:rPr>
  </w:style>
  <w:style w:type="paragraph" w:customStyle="1" w:styleId="82EE03667DC344C5822C25955619B49E3">
    <w:name w:val="82EE03667DC344C5822C25955619B49E3"/>
    <w:rsid w:val="005C69C5"/>
    <w:rPr>
      <w:rFonts w:eastAsiaTheme="minorHAnsi"/>
    </w:rPr>
  </w:style>
  <w:style w:type="paragraph" w:customStyle="1" w:styleId="A5E7E25D680F49A591205B28862A2C683">
    <w:name w:val="A5E7E25D680F49A591205B28862A2C683"/>
    <w:rsid w:val="005C69C5"/>
    <w:rPr>
      <w:rFonts w:eastAsiaTheme="minorHAnsi"/>
    </w:rPr>
  </w:style>
  <w:style w:type="paragraph" w:customStyle="1" w:styleId="AE3DD54FEDC046ABB62339DE9BD86A553">
    <w:name w:val="AE3DD54FEDC046ABB62339DE9BD86A553"/>
    <w:rsid w:val="005C69C5"/>
    <w:rPr>
      <w:rFonts w:eastAsiaTheme="minorHAnsi"/>
    </w:rPr>
  </w:style>
  <w:style w:type="paragraph" w:customStyle="1" w:styleId="5016B42EEB964C8A9CA4E09CC968D1CB3">
    <w:name w:val="5016B42EEB964C8A9CA4E09CC968D1CB3"/>
    <w:rsid w:val="005C69C5"/>
    <w:rPr>
      <w:rFonts w:eastAsiaTheme="minorHAnsi"/>
    </w:rPr>
  </w:style>
  <w:style w:type="paragraph" w:customStyle="1" w:styleId="A562CC78C68549AEBA26A02DF46452783">
    <w:name w:val="A562CC78C68549AEBA26A02DF46452783"/>
    <w:rsid w:val="005C69C5"/>
    <w:rPr>
      <w:rFonts w:eastAsiaTheme="minorHAnsi"/>
    </w:rPr>
  </w:style>
  <w:style w:type="paragraph" w:customStyle="1" w:styleId="2D21C36BAF714C0B9DDA393DE6198FA53">
    <w:name w:val="2D21C36BAF714C0B9DDA393DE6198FA53"/>
    <w:rsid w:val="005C69C5"/>
    <w:rPr>
      <w:rFonts w:eastAsiaTheme="minorHAnsi"/>
    </w:rPr>
  </w:style>
  <w:style w:type="paragraph" w:customStyle="1" w:styleId="042F78D0CA9C42059DF015FA555344F03">
    <w:name w:val="042F78D0CA9C42059DF015FA555344F03"/>
    <w:rsid w:val="005C69C5"/>
    <w:rPr>
      <w:rFonts w:eastAsiaTheme="minorHAnsi"/>
    </w:rPr>
  </w:style>
  <w:style w:type="paragraph" w:customStyle="1" w:styleId="8C586E63D3B64E2FAF7EB81FFFF81FB83">
    <w:name w:val="8C586E63D3B64E2FAF7EB81FFFF81FB83"/>
    <w:rsid w:val="005C69C5"/>
    <w:rPr>
      <w:rFonts w:eastAsiaTheme="minorHAnsi"/>
    </w:rPr>
  </w:style>
  <w:style w:type="paragraph" w:customStyle="1" w:styleId="DC74E1E9591C4A10A35B76C0AC12E8283">
    <w:name w:val="DC74E1E9591C4A10A35B76C0AC12E8283"/>
    <w:rsid w:val="005C69C5"/>
    <w:rPr>
      <w:rFonts w:eastAsiaTheme="minorHAnsi"/>
    </w:rPr>
  </w:style>
  <w:style w:type="paragraph" w:customStyle="1" w:styleId="477821D61934498EBF802B6F08A1C8A03">
    <w:name w:val="477821D61934498EBF802B6F08A1C8A03"/>
    <w:rsid w:val="005C69C5"/>
    <w:rPr>
      <w:rFonts w:eastAsiaTheme="minorHAnsi"/>
    </w:rPr>
  </w:style>
  <w:style w:type="paragraph" w:customStyle="1" w:styleId="18EA21067ABA4B009FCDD46CBC3AFDD93">
    <w:name w:val="18EA21067ABA4B009FCDD46CBC3AFDD93"/>
    <w:rsid w:val="005C69C5"/>
    <w:rPr>
      <w:rFonts w:eastAsiaTheme="minorHAnsi"/>
    </w:rPr>
  </w:style>
  <w:style w:type="paragraph" w:customStyle="1" w:styleId="5F16D5E4B20D435DAA551392C79DC46F3">
    <w:name w:val="5F16D5E4B20D435DAA551392C79DC46F3"/>
    <w:rsid w:val="005C69C5"/>
    <w:rPr>
      <w:rFonts w:eastAsiaTheme="minorHAnsi"/>
    </w:rPr>
  </w:style>
  <w:style w:type="paragraph" w:customStyle="1" w:styleId="5AC1104FFBB64F3C965FAA3D10882B733">
    <w:name w:val="5AC1104FFBB64F3C965FAA3D10882B733"/>
    <w:rsid w:val="005C69C5"/>
    <w:rPr>
      <w:rFonts w:eastAsiaTheme="minorHAnsi"/>
    </w:rPr>
  </w:style>
  <w:style w:type="paragraph" w:customStyle="1" w:styleId="D768203606594F0587D6B1EDAAD4271B5">
    <w:name w:val="D768203606594F0587D6B1EDAAD4271B5"/>
    <w:rsid w:val="005C69C5"/>
    <w:rPr>
      <w:rFonts w:eastAsiaTheme="minorHAnsi"/>
    </w:rPr>
  </w:style>
  <w:style w:type="paragraph" w:customStyle="1" w:styleId="62B1B559A70348D5B617358A50D1DB2C11">
    <w:name w:val="62B1B559A70348D5B617358A50D1DB2C11"/>
    <w:rsid w:val="005C69C5"/>
    <w:rPr>
      <w:rFonts w:eastAsiaTheme="minorHAnsi"/>
    </w:rPr>
  </w:style>
  <w:style w:type="paragraph" w:customStyle="1" w:styleId="700A6C24306F4A2880C68ADAEA59396D11">
    <w:name w:val="700A6C24306F4A2880C68ADAEA59396D11"/>
    <w:rsid w:val="005C69C5"/>
    <w:rPr>
      <w:rFonts w:eastAsiaTheme="minorHAnsi"/>
    </w:rPr>
  </w:style>
  <w:style w:type="paragraph" w:customStyle="1" w:styleId="3D68BEEF8B6C44EC88A9F35B5BAC38E819">
    <w:name w:val="3D68BEEF8B6C44EC88A9F35B5BAC38E819"/>
    <w:rsid w:val="005C69C5"/>
    <w:rPr>
      <w:rFonts w:eastAsiaTheme="minorHAnsi"/>
    </w:rPr>
  </w:style>
  <w:style w:type="paragraph" w:customStyle="1" w:styleId="1720DC3DD6884E40B711410A0515C86419">
    <w:name w:val="1720DC3DD6884E40B711410A0515C86419"/>
    <w:rsid w:val="005C69C5"/>
    <w:rPr>
      <w:rFonts w:eastAsiaTheme="minorHAnsi"/>
    </w:rPr>
  </w:style>
  <w:style w:type="paragraph" w:customStyle="1" w:styleId="42EB210FBD484D889988FAB7D975D53619">
    <w:name w:val="42EB210FBD484D889988FAB7D975D53619"/>
    <w:rsid w:val="005C69C5"/>
    <w:rPr>
      <w:rFonts w:eastAsiaTheme="minorHAnsi"/>
    </w:rPr>
  </w:style>
  <w:style w:type="paragraph" w:customStyle="1" w:styleId="E7B9E02F5DFD47149D8FA91562BCC4D783">
    <w:name w:val="E7B9E02F5DFD47149D8FA91562BCC4D783"/>
    <w:rsid w:val="00236DA6"/>
    <w:rPr>
      <w:rFonts w:eastAsiaTheme="minorHAnsi"/>
    </w:rPr>
  </w:style>
  <w:style w:type="paragraph" w:customStyle="1" w:styleId="348FA061EE3C49ACAE41AEBD74E67BFB65">
    <w:name w:val="348FA061EE3C49ACAE41AEBD74E67BFB65"/>
    <w:rsid w:val="00236DA6"/>
    <w:rPr>
      <w:rFonts w:eastAsiaTheme="minorHAnsi"/>
    </w:rPr>
  </w:style>
  <w:style w:type="paragraph" w:customStyle="1" w:styleId="5E6E5BFE325243B99A437EBE6734EE8362">
    <w:name w:val="5E6E5BFE325243B99A437EBE6734EE8362"/>
    <w:rsid w:val="00236DA6"/>
    <w:rPr>
      <w:rFonts w:eastAsiaTheme="minorHAnsi"/>
    </w:rPr>
  </w:style>
  <w:style w:type="paragraph" w:customStyle="1" w:styleId="8BFBF4B9CAF84A3E9019E5F9BFB7EDBA42">
    <w:name w:val="8BFBF4B9CAF84A3E9019E5F9BFB7EDBA42"/>
    <w:rsid w:val="00236DA6"/>
    <w:rPr>
      <w:rFonts w:eastAsiaTheme="minorHAnsi"/>
    </w:rPr>
  </w:style>
  <w:style w:type="paragraph" w:customStyle="1" w:styleId="3D85344DC7FE420E9D156A3EA472580F42">
    <w:name w:val="3D85344DC7FE420E9D156A3EA472580F42"/>
    <w:rsid w:val="00236DA6"/>
    <w:rPr>
      <w:rFonts w:eastAsiaTheme="minorHAnsi"/>
    </w:rPr>
  </w:style>
  <w:style w:type="paragraph" w:customStyle="1" w:styleId="480EC0956E414A1EB754429E14ECECE642">
    <w:name w:val="480EC0956E414A1EB754429E14ECECE642"/>
    <w:rsid w:val="00236DA6"/>
    <w:rPr>
      <w:rFonts w:eastAsiaTheme="minorHAnsi"/>
    </w:rPr>
  </w:style>
  <w:style w:type="paragraph" w:customStyle="1" w:styleId="CA2FAA98065D45E6A7B7DF7E49ADF15222">
    <w:name w:val="CA2FAA98065D45E6A7B7DF7E49ADF15222"/>
    <w:rsid w:val="00236DA6"/>
    <w:rPr>
      <w:rFonts w:eastAsiaTheme="minorHAnsi"/>
    </w:rPr>
  </w:style>
  <w:style w:type="paragraph" w:customStyle="1" w:styleId="5040FA43E6264A4AA0AB784B14CB149122">
    <w:name w:val="5040FA43E6264A4AA0AB784B14CB149122"/>
    <w:rsid w:val="00236DA6"/>
    <w:rPr>
      <w:rFonts w:eastAsiaTheme="minorHAnsi"/>
    </w:rPr>
  </w:style>
  <w:style w:type="paragraph" w:customStyle="1" w:styleId="E88D727CDC864C228646581E5BBC716A4">
    <w:name w:val="E88D727CDC864C228646581E5BBC716A4"/>
    <w:rsid w:val="00236DA6"/>
    <w:rPr>
      <w:rFonts w:eastAsiaTheme="minorHAnsi"/>
    </w:rPr>
  </w:style>
  <w:style w:type="paragraph" w:customStyle="1" w:styleId="82EE03667DC344C5822C25955619B49E4">
    <w:name w:val="82EE03667DC344C5822C25955619B49E4"/>
    <w:rsid w:val="00236DA6"/>
    <w:rPr>
      <w:rFonts w:eastAsiaTheme="minorHAnsi"/>
    </w:rPr>
  </w:style>
  <w:style w:type="paragraph" w:customStyle="1" w:styleId="A5E7E25D680F49A591205B28862A2C684">
    <w:name w:val="A5E7E25D680F49A591205B28862A2C684"/>
    <w:rsid w:val="00236DA6"/>
    <w:rPr>
      <w:rFonts w:eastAsiaTheme="minorHAnsi"/>
    </w:rPr>
  </w:style>
  <w:style w:type="paragraph" w:customStyle="1" w:styleId="AE3DD54FEDC046ABB62339DE9BD86A554">
    <w:name w:val="AE3DD54FEDC046ABB62339DE9BD86A554"/>
    <w:rsid w:val="00236DA6"/>
    <w:rPr>
      <w:rFonts w:eastAsiaTheme="minorHAnsi"/>
    </w:rPr>
  </w:style>
  <w:style w:type="paragraph" w:customStyle="1" w:styleId="5016B42EEB964C8A9CA4E09CC968D1CB4">
    <w:name w:val="5016B42EEB964C8A9CA4E09CC968D1CB4"/>
    <w:rsid w:val="00236DA6"/>
    <w:rPr>
      <w:rFonts w:eastAsiaTheme="minorHAnsi"/>
    </w:rPr>
  </w:style>
  <w:style w:type="paragraph" w:customStyle="1" w:styleId="A562CC78C68549AEBA26A02DF46452784">
    <w:name w:val="A562CC78C68549AEBA26A02DF46452784"/>
    <w:rsid w:val="00236DA6"/>
    <w:rPr>
      <w:rFonts w:eastAsiaTheme="minorHAnsi"/>
    </w:rPr>
  </w:style>
  <w:style w:type="paragraph" w:customStyle="1" w:styleId="2D21C36BAF714C0B9DDA393DE6198FA54">
    <w:name w:val="2D21C36BAF714C0B9DDA393DE6198FA54"/>
    <w:rsid w:val="00236DA6"/>
    <w:rPr>
      <w:rFonts w:eastAsiaTheme="minorHAnsi"/>
    </w:rPr>
  </w:style>
  <w:style w:type="paragraph" w:customStyle="1" w:styleId="042F78D0CA9C42059DF015FA555344F04">
    <w:name w:val="042F78D0CA9C42059DF015FA555344F04"/>
    <w:rsid w:val="00236DA6"/>
    <w:rPr>
      <w:rFonts w:eastAsiaTheme="minorHAnsi"/>
    </w:rPr>
  </w:style>
  <w:style w:type="paragraph" w:customStyle="1" w:styleId="8C586E63D3B64E2FAF7EB81FFFF81FB84">
    <w:name w:val="8C586E63D3B64E2FAF7EB81FFFF81FB84"/>
    <w:rsid w:val="00236DA6"/>
    <w:rPr>
      <w:rFonts w:eastAsiaTheme="minorHAnsi"/>
    </w:rPr>
  </w:style>
  <w:style w:type="paragraph" w:customStyle="1" w:styleId="DC74E1E9591C4A10A35B76C0AC12E8284">
    <w:name w:val="DC74E1E9591C4A10A35B76C0AC12E8284"/>
    <w:rsid w:val="00236DA6"/>
    <w:rPr>
      <w:rFonts w:eastAsiaTheme="minorHAnsi"/>
    </w:rPr>
  </w:style>
  <w:style w:type="paragraph" w:customStyle="1" w:styleId="477821D61934498EBF802B6F08A1C8A04">
    <w:name w:val="477821D61934498EBF802B6F08A1C8A04"/>
    <w:rsid w:val="00236DA6"/>
    <w:rPr>
      <w:rFonts w:eastAsiaTheme="minorHAnsi"/>
    </w:rPr>
  </w:style>
  <w:style w:type="paragraph" w:customStyle="1" w:styleId="18EA21067ABA4B009FCDD46CBC3AFDD94">
    <w:name w:val="18EA21067ABA4B009FCDD46CBC3AFDD94"/>
    <w:rsid w:val="00236DA6"/>
    <w:rPr>
      <w:rFonts w:eastAsiaTheme="minorHAnsi"/>
    </w:rPr>
  </w:style>
  <w:style w:type="paragraph" w:customStyle="1" w:styleId="5F16D5E4B20D435DAA551392C79DC46F4">
    <w:name w:val="5F16D5E4B20D435DAA551392C79DC46F4"/>
    <w:rsid w:val="00236DA6"/>
    <w:rPr>
      <w:rFonts w:eastAsiaTheme="minorHAnsi"/>
    </w:rPr>
  </w:style>
  <w:style w:type="paragraph" w:customStyle="1" w:styleId="5AC1104FFBB64F3C965FAA3D10882B734">
    <w:name w:val="5AC1104FFBB64F3C965FAA3D10882B734"/>
    <w:rsid w:val="00236DA6"/>
    <w:rPr>
      <w:rFonts w:eastAsiaTheme="minorHAnsi"/>
    </w:rPr>
  </w:style>
  <w:style w:type="paragraph" w:customStyle="1" w:styleId="D768203606594F0587D6B1EDAAD4271B6">
    <w:name w:val="D768203606594F0587D6B1EDAAD4271B6"/>
    <w:rsid w:val="00236DA6"/>
    <w:rPr>
      <w:rFonts w:eastAsiaTheme="minorHAnsi"/>
    </w:rPr>
  </w:style>
  <w:style w:type="paragraph" w:customStyle="1" w:styleId="62B1B559A70348D5B617358A50D1DB2C12">
    <w:name w:val="62B1B559A70348D5B617358A50D1DB2C12"/>
    <w:rsid w:val="00236DA6"/>
    <w:rPr>
      <w:rFonts w:eastAsiaTheme="minorHAnsi"/>
    </w:rPr>
  </w:style>
  <w:style w:type="paragraph" w:customStyle="1" w:styleId="700A6C24306F4A2880C68ADAEA59396D12">
    <w:name w:val="700A6C24306F4A2880C68ADAEA59396D12"/>
    <w:rsid w:val="00236DA6"/>
    <w:rPr>
      <w:rFonts w:eastAsiaTheme="minorHAnsi"/>
    </w:rPr>
  </w:style>
  <w:style w:type="paragraph" w:customStyle="1" w:styleId="ABBB672D0C6D4B0B942618539E423696">
    <w:name w:val="ABBB672D0C6D4B0B942618539E423696"/>
    <w:rsid w:val="00236DA6"/>
    <w:rPr>
      <w:rFonts w:eastAsiaTheme="minorHAnsi"/>
    </w:rPr>
  </w:style>
  <w:style w:type="paragraph" w:customStyle="1" w:styleId="6107049768B442888231474628EC2451">
    <w:name w:val="6107049768B442888231474628EC2451"/>
    <w:rsid w:val="00236DA6"/>
    <w:rPr>
      <w:rFonts w:eastAsiaTheme="minorHAnsi"/>
    </w:rPr>
  </w:style>
  <w:style w:type="paragraph" w:customStyle="1" w:styleId="1ABF2CFAD6004BEFBB342AC3187B9DA4">
    <w:name w:val="1ABF2CFAD6004BEFBB342AC3187B9DA4"/>
    <w:rsid w:val="00236DA6"/>
    <w:rPr>
      <w:rFonts w:eastAsiaTheme="minorHAnsi"/>
    </w:rPr>
  </w:style>
  <w:style w:type="paragraph" w:customStyle="1" w:styleId="064FE398757843E595339AFBF4FD0D7E">
    <w:name w:val="064FE398757843E595339AFBF4FD0D7E"/>
    <w:rsid w:val="00236DA6"/>
  </w:style>
  <w:style w:type="paragraph" w:customStyle="1" w:styleId="F91A003287364AE98DBEA85187D032D1">
    <w:name w:val="F91A003287364AE98DBEA85187D032D1"/>
    <w:rsid w:val="00236DA6"/>
  </w:style>
  <w:style w:type="paragraph" w:customStyle="1" w:styleId="7313DE0EDC6F499AA71C1646988F7011">
    <w:name w:val="7313DE0EDC6F499AA71C1646988F7011"/>
    <w:rsid w:val="00236DA6"/>
  </w:style>
  <w:style w:type="paragraph" w:customStyle="1" w:styleId="E7B9E02F5DFD47149D8FA91562BCC4D784">
    <w:name w:val="E7B9E02F5DFD47149D8FA91562BCC4D784"/>
    <w:rsid w:val="00236DA6"/>
    <w:rPr>
      <w:rFonts w:eastAsiaTheme="minorHAnsi"/>
    </w:rPr>
  </w:style>
  <w:style w:type="paragraph" w:customStyle="1" w:styleId="348FA061EE3C49ACAE41AEBD74E67BFB66">
    <w:name w:val="348FA061EE3C49ACAE41AEBD74E67BFB66"/>
    <w:rsid w:val="00236DA6"/>
    <w:rPr>
      <w:rFonts w:eastAsiaTheme="minorHAnsi"/>
    </w:rPr>
  </w:style>
  <w:style w:type="paragraph" w:customStyle="1" w:styleId="5E6E5BFE325243B99A437EBE6734EE8363">
    <w:name w:val="5E6E5BFE325243B99A437EBE6734EE8363"/>
    <w:rsid w:val="00236DA6"/>
    <w:rPr>
      <w:rFonts w:eastAsiaTheme="minorHAnsi"/>
    </w:rPr>
  </w:style>
  <w:style w:type="paragraph" w:customStyle="1" w:styleId="8BFBF4B9CAF84A3E9019E5F9BFB7EDBA43">
    <w:name w:val="8BFBF4B9CAF84A3E9019E5F9BFB7EDBA43"/>
    <w:rsid w:val="00236DA6"/>
    <w:rPr>
      <w:rFonts w:eastAsiaTheme="minorHAnsi"/>
    </w:rPr>
  </w:style>
  <w:style w:type="paragraph" w:customStyle="1" w:styleId="3D85344DC7FE420E9D156A3EA472580F43">
    <w:name w:val="3D85344DC7FE420E9D156A3EA472580F43"/>
    <w:rsid w:val="00236DA6"/>
    <w:rPr>
      <w:rFonts w:eastAsiaTheme="minorHAnsi"/>
    </w:rPr>
  </w:style>
  <w:style w:type="paragraph" w:customStyle="1" w:styleId="480EC0956E414A1EB754429E14ECECE643">
    <w:name w:val="480EC0956E414A1EB754429E14ECECE643"/>
    <w:rsid w:val="00236DA6"/>
    <w:rPr>
      <w:rFonts w:eastAsiaTheme="minorHAnsi"/>
    </w:rPr>
  </w:style>
  <w:style w:type="paragraph" w:customStyle="1" w:styleId="CA2FAA98065D45E6A7B7DF7E49ADF15223">
    <w:name w:val="CA2FAA98065D45E6A7B7DF7E49ADF15223"/>
    <w:rsid w:val="00236DA6"/>
    <w:rPr>
      <w:rFonts w:eastAsiaTheme="minorHAnsi"/>
    </w:rPr>
  </w:style>
  <w:style w:type="paragraph" w:customStyle="1" w:styleId="5040FA43E6264A4AA0AB784B14CB149123">
    <w:name w:val="5040FA43E6264A4AA0AB784B14CB149123"/>
    <w:rsid w:val="00236DA6"/>
    <w:rPr>
      <w:rFonts w:eastAsiaTheme="minorHAnsi"/>
    </w:rPr>
  </w:style>
  <w:style w:type="paragraph" w:customStyle="1" w:styleId="E88D727CDC864C228646581E5BBC716A5">
    <w:name w:val="E88D727CDC864C228646581E5BBC716A5"/>
    <w:rsid w:val="00236DA6"/>
    <w:rPr>
      <w:rFonts w:eastAsiaTheme="minorHAnsi"/>
    </w:rPr>
  </w:style>
  <w:style w:type="paragraph" w:customStyle="1" w:styleId="82EE03667DC344C5822C25955619B49E5">
    <w:name w:val="82EE03667DC344C5822C25955619B49E5"/>
    <w:rsid w:val="00236DA6"/>
    <w:rPr>
      <w:rFonts w:eastAsiaTheme="minorHAnsi"/>
    </w:rPr>
  </w:style>
  <w:style w:type="paragraph" w:customStyle="1" w:styleId="A5E7E25D680F49A591205B28862A2C685">
    <w:name w:val="A5E7E25D680F49A591205B28862A2C685"/>
    <w:rsid w:val="00236DA6"/>
    <w:rPr>
      <w:rFonts w:eastAsiaTheme="minorHAnsi"/>
    </w:rPr>
  </w:style>
  <w:style w:type="paragraph" w:customStyle="1" w:styleId="AE3DD54FEDC046ABB62339DE9BD86A555">
    <w:name w:val="AE3DD54FEDC046ABB62339DE9BD86A555"/>
    <w:rsid w:val="00236DA6"/>
    <w:rPr>
      <w:rFonts w:eastAsiaTheme="minorHAnsi"/>
    </w:rPr>
  </w:style>
  <w:style w:type="paragraph" w:customStyle="1" w:styleId="5016B42EEB964C8A9CA4E09CC968D1CB5">
    <w:name w:val="5016B42EEB964C8A9CA4E09CC968D1CB5"/>
    <w:rsid w:val="00236DA6"/>
    <w:rPr>
      <w:rFonts w:eastAsiaTheme="minorHAnsi"/>
    </w:rPr>
  </w:style>
  <w:style w:type="paragraph" w:customStyle="1" w:styleId="064FE398757843E595339AFBF4FD0D7E1">
    <w:name w:val="064FE398757843E595339AFBF4FD0D7E1"/>
    <w:rsid w:val="00236DA6"/>
    <w:rPr>
      <w:rFonts w:eastAsiaTheme="minorHAnsi"/>
    </w:rPr>
  </w:style>
  <w:style w:type="paragraph" w:customStyle="1" w:styleId="2D21C36BAF714C0B9DDA393DE6198FA55">
    <w:name w:val="2D21C36BAF714C0B9DDA393DE6198FA55"/>
    <w:rsid w:val="00236DA6"/>
    <w:rPr>
      <w:rFonts w:eastAsiaTheme="minorHAnsi"/>
    </w:rPr>
  </w:style>
  <w:style w:type="paragraph" w:customStyle="1" w:styleId="042F78D0CA9C42059DF015FA555344F05">
    <w:name w:val="042F78D0CA9C42059DF015FA555344F05"/>
    <w:rsid w:val="00236DA6"/>
    <w:rPr>
      <w:rFonts w:eastAsiaTheme="minorHAnsi"/>
    </w:rPr>
  </w:style>
  <w:style w:type="paragraph" w:customStyle="1" w:styleId="8C586E63D3B64E2FAF7EB81FFFF81FB85">
    <w:name w:val="8C586E63D3B64E2FAF7EB81FFFF81FB85"/>
    <w:rsid w:val="00236DA6"/>
    <w:rPr>
      <w:rFonts w:eastAsiaTheme="minorHAnsi"/>
    </w:rPr>
  </w:style>
  <w:style w:type="paragraph" w:customStyle="1" w:styleId="F91A003287364AE98DBEA85187D032D11">
    <w:name w:val="F91A003287364AE98DBEA85187D032D11"/>
    <w:rsid w:val="00236DA6"/>
    <w:rPr>
      <w:rFonts w:eastAsiaTheme="minorHAnsi"/>
    </w:rPr>
  </w:style>
  <w:style w:type="paragraph" w:customStyle="1" w:styleId="477821D61934498EBF802B6F08A1C8A05">
    <w:name w:val="477821D61934498EBF802B6F08A1C8A05"/>
    <w:rsid w:val="00236DA6"/>
    <w:rPr>
      <w:rFonts w:eastAsiaTheme="minorHAnsi"/>
    </w:rPr>
  </w:style>
  <w:style w:type="paragraph" w:customStyle="1" w:styleId="18EA21067ABA4B009FCDD46CBC3AFDD95">
    <w:name w:val="18EA21067ABA4B009FCDD46CBC3AFDD95"/>
    <w:rsid w:val="00236DA6"/>
    <w:rPr>
      <w:rFonts w:eastAsiaTheme="minorHAnsi"/>
    </w:rPr>
  </w:style>
  <w:style w:type="paragraph" w:customStyle="1" w:styleId="5F16D5E4B20D435DAA551392C79DC46F5">
    <w:name w:val="5F16D5E4B20D435DAA551392C79DC46F5"/>
    <w:rsid w:val="00236DA6"/>
    <w:rPr>
      <w:rFonts w:eastAsiaTheme="minorHAnsi"/>
    </w:rPr>
  </w:style>
  <w:style w:type="paragraph" w:customStyle="1" w:styleId="7313DE0EDC6F499AA71C1646988F70111">
    <w:name w:val="7313DE0EDC6F499AA71C1646988F70111"/>
    <w:rsid w:val="00236DA6"/>
    <w:rPr>
      <w:rFonts w:eastAsiaTheme="minorHAnsi"/>
    </w:rPr>
  </w:style>
  <w:style w:type="paragraph" w:customStyle="1" w:styleId="D768203606594F0587D6B1EDAAD4271B7">
    <w:name w:val="D768203606594F0587D6B1EDAAD4271B7"/>
    <w:rsid w:val="00236DA6"/>
    <w:rPr>
      <w:rFonts w:eastAsiaTheme="minorHAnsi"/>
    </w:rPr>
  </w:style>
  <w:style w:type="paragraph" w:customStyle="1" w:styleId="62B1B559A70348D5B617358A50D1DB2C13">
    <w:name w:val="62B1B559A70348D5B617358A50D1DB2C13"/>
    <w:rsid w:val="00236DA6"/>
    <w:rPr>
      <w:rFonts w:eastAsiaTheme="minorHAnsi"/>
    </w:rPr>
  </w:style>
  <w:style w:type="paragraph" w:customStyle="1" w:styleId="700A6C24306F4A2880C68ADAEA59396D13">
    <w:name w:val="700A6C24306F4A2880C68ADAEA59396D13"/>
    <w:rsid w:val="00236DA6"/>
    <w:rPr>
      <w:rFonts w:eastAsiaTheme="minorHAnsi"/>
    </w:rPr>
  </w:style>
  <w:style w:type="paragraph" w:customStyle="1" w:styleId="ABBB672D0C6D4B0B942618539E4236961">
    <w:name w:val="ABBB672D0C6D4B0B942618539E4236961"/>
    <w:rsid w:val="00236DA6"/>
    <w:rPr>
      <w:rFonts w:eastAsiaTheme="minorHAnsi"/>
    </w:rPr>
  </w:style>
  <w:style w:type="paragraph" w:customStyle="1" w:styleId="6107049768B442888231474628EC24511">
    <w:name w:val="6107049768B442888231474628EC24511"/>
    <w:rsid w:val="00236DA6"/>
    <w:rPr>
      <w:rFonts w:eastAsiaTheme="minorHAnsi"/>
    </w:rPr>
  </w:style>
  <w:style w:type="paragraph" w:customStyle="1" w:styleId="1ABF2CFAD6004BEFBB342AC3187B9DA41">
    <w:name w:val="1ABF2CFAD6004BEFBB342AC3187B9DA41"/>
    <w:rsid w:val="00236DA6"/>
    <w:rPr>
      <w:rFonts w:eastAsiaTheme="minorHAnsi"/>
    </w:rPr>
  </w:style>
  <w:style w:type="paragraph" w:customStyle="1" w:styleId="E7B9E02F5DFD47149D8FA91562BCC4D785">
    <w:name w:val="E7B9E02F5DFD47149D8FA91562BCC4D785"/>
    <w:rsid w:val="00236DA6"/>
    <w:rPr>
      <w:rFonts w:eastAsiaTheme="minorHAnsi"/>
    </w:rPr>
  </w:style>
  <w:style w:type="paragraph" w:customStyle="1" w:styleId="348FA061EE3C49ACAE41AEBD74E67BFB67">
    <w:name w:val="348FA061EE3C49ACAE41AEBD74E67BFB67"/>
    <w:rsid w:val="00236DA6"/>
    <w:rPr>
      <w:rFonts w:eastAsiaTheme="minorHAnsi"/>
    </w:rPr>
  </w:style>
  <w:style w:type="paragraph" w:customStyle="1" w:styleId="5E6E5BFE325243B99A437EBE6734EE8364">
    <w:name w:val="5E6E5BFE325243B99A437EBE6734EE8364"/>
    <w:rsid w:val="00236DA6"/>
    <w:rPr>
      <w:rFonts w:eastAsiaTheme="minorHAnsi"/>
    </w:rPr>
  </w:style>
  <w:style w:type="paragraph" w:customStyle="1" w:styleId="8BFBF4B9CAF84A3E9019E5F9BFB7EDBA44">
    <w:name w:val="8BFBF4B9CAF84A3E9019E5F9BFB7EDBA44"/>
    <w:rsid w:val="00236DA6"/>
    <w:rPr>
      <w:rFonts w:eastAsiaTheme="minorHAnsi"/>
    </w:rPr>
  </w:style>
  <w:style w:type="paragraph" w:customStyle="1" w:styleId="3D85344DC7FE420E9D156A3EA472580F44">
    <w:name w:val="3D85344DC7FE420E9D156A3EA472580F44"/>
    <w:rsid w:val="00236DA6"/>
    <w:rPr>
      <w:rFonts w:eastAsiaTheme="minorHAnsi"/>
    </w:rPr>
  </w:style>
  <w:style w:type="paragraph" w:customStyle="1" w:styleId="480EC0956E414A1EB754429E14ECECE644">
    <w:name w:val="480EC0956E414A1EB754429E14ECECE644"/>
    <w:rsid w:val="00236DA6"/>
    <w:rPr>
      <w:rFonts w:eastAsiaTheme="minorHAnsi"/>
    </w:rPr>
  </w:style>
  <w:style w:type="paragraph" w:customStyle="1" w:styleId="CA2FAA98065D45E6A7B7DF7E49ADF15224">
    <w:name w:val="CA2FAA98065D45E6A7B7DF7E49ADF15224"/>
    <w:rsid w:val="00236DA6"/>
    <w:rPr>
      <w:rFonts w:eastAsiaTheme="minorHAnsi"/>
    </w:rPr>
  </w:style>
  <w:style w:type="paragraph" w:customStyle="1" w:styleId="5040FA43E6264A4AA0AB784B14CB149124">
    <w:name w:val="5040FA43E6264A4AA0AB784B14CB149124"/>
    <w:rsid w:val="00236DA6"/>
    <w:rPr>
      <w:rFonts w:eastAsiaTheme="minorHAnsi"/>
    </w:rPr>
  </w:style>
  <w:style w:type="paragraph" w:customStyle="1" w:styleId="E88D727CDC864C228646581E5BBC716A6">
    <w:name w:val="E88D727CDC864C228646581E5BBC716A6"/>
    <w:rsid w:val="00236DA6"/>
    <w:rPr>
      <w:rFonts w:eastAsiaTheme="minorHAnsi"/>
    </w:rPr>
  </w:style>
  <w:style w:type="paragraph" w:customStyle="1" w:styleId="82EE03667DC344C5822C25955619B49E6">
    <w:name w:val="82EE03667DC344C5822C25955619B49E6"/>
    <w:rsid w:val="00236DA6"/>
    <w:rPr>
      <w:rFonts w:eastAsiaTheme="minorHAnsi"/>
    </w:rPr>
  </w:style>
  <w:style w:type="paragraph" w:customStyle="1" w:styleId="A5E7E25D680F49A591205B28862A2C686">
    <w:name w:val="A5E7E25D680F49A591205B28862A2C686"/>
    <w:rsid w:val="00236DA6"/>
    <w:rPr>
      <w:rFonts w:eastAsiaTheme="minorHAnsi"/>
    </w:rPr>
  </w:style>
  <w:style w:type="paragraph" w:customStyle="1" w:styleId="AE3DD54FEDC046ABB62339DE9BD86A556">
    <w:name w:val="AE3DD54FEDC046ABB62339DE9BD86A556"/>
    <w:rsid w:val="00236DA6"/>
    <w:rPr>
      <w:rFonts w:eastAsiaTheme="minorHAnsi"/>
    </w:rPr>
  </w:style>
  <w:style w:type="paragraph" w:customStyle="1" w:styleId="5016B42EEB964C8A9CA4E09CC968D1CB6">
    <w:name w:val="5016B42EEB964C8A9CA4E09CC968D1CB6"/>
    <w:rsid w:val="00236DA6"/>
    <w:rPr>
      <w:rFonts w:eastAsiaTheme="minorHAnsi"/>
    </w:rPr>
  </w:style>
  <w:style w:type="paragraph" w:customStyle="1" w:styleId="064FE398757843E595339AFBF4FD0D7E2">
    <w:name w:val="064FE398757843E595339AFBF4FD0D7E2"/>
    <w:rsid w:val="00236DA6"/>
    <w:rPr>
      <w:rFonts w:eastAsiaTheme="minorHAnsi"/>
    </w:rPr>
  </w:style>
  <w:style w:type="paragraph" w:customStyle="1" w:styleId="2D21C36BAF714C0B9DDA393DE6198FA56">
    <w:name w:val="2D21C36BAF714C0B9DDA393DE6198FA56"/>
    <w:rsid w:val="00236DA6"/>
    <w:rPr>
      <w:rFonts w:eastAsiaTheme="minorHAnsi"/>
    </w:rPr>
  </w:style>
  <w:style w:type="paragraph" w:customStyle="1" w:styleId="042F78D0CA9C42059DF015FA555344F06">
    <w:name w:val="042F78D0CA9C42059DF015FA555344F06"/>
    <w:rsid w:val="00236DA6"/>
    <w:rPr>
      <w:rFonts w:eastAsiaTheme="minorHAnsi"/>
    </w:rPr>
  </w:style>
  <w:style w:type="paragraph" w:customStyle="1" w:styleId="8C586E63D3B64E2FAF7EB81FFFF81FB86">
    <w:name w:val="8C586E63D3B64E2FAF7EB81FFFF81FB86"/>
    <w:rsid w:val="00236DA6"/>
    <w:rPr>
      <w:rFonts w:eastAsiaTheme="minorHAnsi"/>
    </w:rPr>
  </w:style>
  <w:style w:type="paragraph" w:customStyle="1" w:styleId="F91A003287364AE98DBEA85187D032D12">
    <w:name w:val="F91A003287364AE98DBEA85187D032D12"/>
    <w:rsid w:val="00236DA6"/>
    <w:rPr>
      <w:rFonts w:eastAsiaTheme="minorHAnsi"/>
    </w:rPr>
  </w:style>
  <w:style w:type="paragraph" w:customStyle="1" w:styleId="477821D61934498EBF802B6F08A1C8A06">
    <w:name w:val="477821D61934498EBF802B6F08A1C8A06"/>
    <w:rsid w:val="00236DA6"/>
    <w:rPr>
      <w:rFonts w:eastAsiaTheme="minorHAnsi"/>
    </w:rPr>
  </w:style>
  <w:style w:type="paragraph" w:customStyle="1" w:styleId="18EA21067ABA4B009FCDD46CBC3AFDD96">
    <w:name w:val="18EA21067ABA4B009FCDD46CBC3AFDD96"/>
    <w:rsid w:val="00236DA6"/>
    <w:rPr>
      <w:rFonts w:eastAsiaTheme="minorHAnsi"/>
    </w:rPr>
  </w:style>
  <w:style w:type="paragraph" w:customStyle="1" w:styleId="5F16D5E4B20D435DAA551392C79DC46F6">
    <w:name w:val="5F16D5E4B20D435DAA551392C79DC46F6"/>
    <w:rsid w:val="00236DA6"/>
    <w:rPr>
      <w:rFonts w:eastAsiaTheme="minorHAnsi"/>
    </w:rPr>
  </w:style>
  <w:style w:type="paragraph" w:customStyle="1" w:styleId="7313DE0EDC6F499AA71C1646988F70112">
    <w:name w:val="7313DE0EDC6F499AA71C1646988F70112"/>
    <w:rsid w:val="00236DA6"/>
    <w:rPr>
      <w:rFonts w:eastAsiaTheme="minorHAnsi"/>
    </w:rPr>
  </w:style>
  <w:style w:type="paragraph" w:customStyle="1" w:styleId="D768203606594F0587D6B1EDAAD4271B8">
    <w:name w:val="D768203606594F0587D6B1EDAAD4271B8"/>
    <w:rsid w:val="00236DA6"/>
    <w:rPr>
      <w:rFonts w:eastAsiaTheme="minorHAnsi"/>
    </w:rPr>
  </w:style>
  <w:style w:type="paragraph" w:customStyle="1" w:styleId="62B1B559A70348D5B617358A50D1DB2C14">
    <w:name w:val="62B1B559A70348D5B617358A50D1DB2C14"/>
    <w:rsid w:val="00236DA6"/>
    <w:rPr>
      <w:rFonts w:eastAsiaTheme="minorHAnsi"/>
    </w:rPr>
  </w:style>
  <w:style w:type="paragraph" w:customStyle="1" w:styleId="700A6C24306F4A2880C68ADAEA59396D14">
    <w:name w:val="700A6C24306F4A2880C68ADAEA59396D14"/>
    <w:rsid w:val="00236DA6"/>
    <w:rPr>
      <w:rFonts w:eastAsiaTheme="minorHAnsi"/>
    </w:rPr>
  </w:style>
  <w:style w:type="paragraph" w:customStyle="1" w:styleId="ABBB672D0C6D4B0B942618539E4236962">
    <w:name w:val="ABBB672D0C6D4B0B942618539E4236962"/>
    <w:rsid w:val="00236DA6"/>
    <w:rPr>
      <w:rFonts w:eastAsiaTheme="minorHAnsi"/>
    </w:rPr>
  </w:style>
  <w:style w:type="paragraph" w:customStyle="1" w:styleId="6107049768B442888231474628EC24512">
    <w:name w:val="6107049768B442888231474628EC24512"/>
    <w:rsid w:val="00236DA6"/>
    <w:rPr>
      <w:rFonts w:eastAsiaTheme="minorHAnsi"/>
    </w:rPr>
  </w:style>
  <w:style w:type="paragraph" w:customStyle="1" w:styleId="1ABF2CFAD6004BEFBB342AC3187B9DA42">
    <w:name w:val="1ABF2CFAD6004BEFBB342AC3187B9DA42"/>
    <w:rsid w:val="00236DA6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A0ECE-C3C8-4579-BB72-D6B024C582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41</cp:revision>
  <dcterms:created xsi:type="dcterms:W3CDTF">2020-07-27T15:50:00Z</dcterms:created>
  <dcterms:modified xsi:type="dcterms:W3CDTF">2020-08-02T13:03:00Z</dcterms:modified>
</cp:coreProperties>
</file>